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1659" w:rsidRPr="00DE3085" w:rsidRDefault="009D1659" w:rsidP="009D1659">
      <w:pPr>
        <w:spacing w:line="480" w:lineRule="auto"/>
        <w:jc w:val="center"/>
        <w:rPr>
          <w:rFonts w:ascii="Times New Roman" w:hAnsi="Times New Roman" w:cs="Times New Roman"/>
          <w:b/>
          <w:sz w:val="24"/>
          <w:szCs w:val="24"/>
          <w:lang w:val="id-ID"/>
        </w:rPr>
      </w:pPr>
      <w:r w:rsidRPr="00DE3085">
        <w:rPr>
          <w:rFonts w:ascii="Times New Roman" w:hAnsi="Times New Roman" w:cs="Times New Roman"/>
          <w:b/>
          <w:sz w:val="24"/>
          <w:szCs w:val="24"/>
          <w:lang w:val="id-ID"/>
        </w:rPr>
        <w:t>BAB I</w:t>
      </w:r>
    </w:p>
    <w:p w:rsidR="009D1659" w:rsidRPr="00DE3085" w:rsidRDefault="009D1659" w:rsidP="00C338E4">
      <w:pPr>
        <w:spacing w:after="0" w:line="480" w:lineRule="auto"/>
        <w:jc w:val="center"/>
        <w:rPr>
          <w:rFonts w:ascii="Times New Roman" w:hAnsi="Times New Roman" w:cs="Times New Roman"/>
          <w:b/>
          <w:sz w:val="24"/>
          <w:szCs w:val="24"/>
          <w:lang w:val="id-ID"/>
        </w:rPr>
      </w:pPr>
      <w:r w:rsidRPr="00DE3085">
        <w:rPr>
          <w:rFonts w:ascii="Times New Roman" w:hAnsi="Times New Roman" w:cs="Times New Roman"/>
          <w:b/>
          <w:sz w:val="24"/>
          <w:szCs w:val="24"/>
          <w:lang w:val="id-ID"/>
        </w:rPr>
        <w:t>PENDAHULUAN</w:t>
      </w:r>
    </w:p>
    <w:p w:rsidR="009D1659" w:rsidRPr="00DE3085" w:rsidRDefault="009D1659" w:rsidP="009D1659">
      <w:pPr>
        <w:pStyle w:val="ListParagraph"/>
        <w:numPr>
          <w:ilvl w:val="0"/>
          <w:numId w:val="1"/>
        </w:numPr>
        <w:spacing w:line="480" w:lineRule="auto"/>
        <w:ind w:left="567" w:hanging="567"/>
        <w:rPr>
          <w:rFonts w:ascii="Times New Roman" w:hAnsi="Times New Roman" w:cs="Times New Roman"/>
          <w:b/>
          <w:sz w:val="24"/>
          <w:szCs w:val="24"/>
          <w:lang w:val="id-ID"/>
        </w:rPr>
      </w:pPr>
      <w:r w:rsidRPr="00DE3085">
        <w:rPr>
          <w:rFonts w:ascii="Times New Roman" w:hAnsi="Times New Roman" w:cs="Times New Roman"/>
          <w:b/>
          <w:sz w:val="24"/>
          <w:szCs w:val="24"/>
          <w:lang w:val="id-ID"/>
        </w:rPr>
        <w:t>Latar Belakang</w:t>
      </w:r>
    </w:p>
    <w:p w:rsidR="009D1659" w:rsidRPr="00DE3085" w:rsidRDefault="009D1659" w:rsidP="009D1659">
      <w:pPr>
        <w:pStyle w:val="ListParagraph"/>
        <w:spacing w:line="480" w:lineRule="auto"/>
        <w:ind w:left="0" w:firstLine="567"/>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t>Pendidikan merupakan salah satu komponen penting bagi</w:t>
      </w:r>
      <w:r w:rsidRPr="00DE3085">
        <w:rPr>
          <w:rFonts w:ascii="Times New Roman" w:hAnsi="Times New Roman" w:cs="Times New Roman"/>
          <w:spacing w:val="13"/>
          <w:sz w:val="24"/>
          <w:szCs w:val="24"/>
          <w:lang w:val="id-ID"/>
        </w:rPr>
        <w:t xml:space="preserve"> </w:t>
      </w:r>
      <w:r w:rsidRPr="00DE3085">
        <w:rPr>
          <w:rFonts w:ascii="Times New Roman" w:hAnsi="Times New Roman" w:cs="Times New Roman"/>
          <w:sz w:val="24"/>
          <w:szCs w:val="24"/>
          <w:lang w:val="id-ID"/>
        </w:rPr>
        <w:t>suatu</w:t>
      </w:r>
      <w:r w:rsidRPr="00DE3085">
        <w:rPr>
          <w:rFonts w:ascii="Times New Roman" w:hAnsi="Times New Roman" w:cs="Times New Roman"/>
          <w:spacing w:val="2"/>
          <w:sz w:val="24"/>
          <w:szCs w:val="24"/>
          <w:lang w:val="id-ID"/>
        </w:rPr>
        <w:t xml:space="preserve"> </w:t>
      </w:r>
      <w:r w:rsidRPr="00DE3085">
        <w:rPr>
          <w:rFonts w:ascii="Times New Roman" w:hAnsi="Times New Roman" w:cs="Times New Roman"/>
          <w:sz w:val="24"/>
          <w:szCs w:val="24"/>
          <w:lang w:val="id-ID"/>
        </w:rPr>
        <w:t xml:space="preserve">negara. Kualitas pendidikan dapat menentukan tingkat kemajuan </w:t>
      </w:r>
      <w:r w:rsidRPr="00DE3085">
        <w:rPr>
          <w:rFonts w:ascii="Times New Roman" w:hAnsi="Times New Roman" w:cs="Times New Roman"/>
          <w:spacing w:val="2"/>
          <w:sz w:val="24"/>
          <w:szCs w:val="24"/>
          <w:lang w:val="id-ID"/>
        </w:rPr>
        <w:t>suatu</w:t>
      </w:r>
      <w:r w:rsidRPr="00DE3085">
        <w:rPr>
          <w:rFonts w:ascii="Times New Roman" w:hAnsi="Times New Roman" w:cs="Times New Roman"/>
          <w:spacing w:val="33"/>
          <w:sz w:val="24"/>
          <w:szCs w:val="24"/>
          <w:lang w:val="id-ID"/>
        </w:rPr>
        <w:t xml:space="preserve"> </w:t>
      </w:r>
      <w:r w:rsidRPr="00DE3085">
        <w:rPr>
          <w:rFonts w:ascii="Times New Roman" w:hAnsi="Times New Roman" w:cs="Times New Roman"/>
          <w:sz w:val="24"/>
          <w:szCs w:val="24"/>
          <w:lang w:val="id-ID"/>
        </w:rPr>
        <w:t>negara.</w:t>
      </w:r>
      <w:r w:rsidRPr="00DE3085">
        <w:rPr>
          <w:rFonts w:ascii="Times New Roman" w:hAnsi="Times New Roman" w:cs="Times New Roman"/>
          <w:spacing w:val="32"/>
          <w:sz w:val="24"/>
          <w:szCs w:val="24"/>
          <w:lang w:val="id-ID"/>
        </w:rPr>
        <w:t xml:space="preserve"> </w:t>
      </w:r>
      <w:r w:rsidRPr="00DE3085">
        <w:rPr>
          <w:rFonts w:ascii="Times New Roman" w:hAnsi="Times New Roman" w:cs="Times New Roman"/>
          <w:sz w:val="24"/>
          <w:szCs w:val="24"/>
          <w:lang w:val="id-ID"/>
        </w:rPr>
        <w:t>Terlebih dalam era globalisasi sekarang ini, diharapkan ilmu</w:t>
      </w:r>
      <w:r w:rsidRPr="00DE3085">
        <w:rPr>
          <w:rFonts w:ascii="Times New Roman" w:hAnsi="Times New Roman" w:cs="Times New Roman"/>
          <w:spacing w:val="35"/>
          <w:sz w:val="24"/>
          <w:szCs w:val="24"/>
          <w:lang w:val="id-ID"/>
        </w:rPr>
        <w:t xml:space="preserve"> </w:t>
      </w:r>
      <w:r w:rsidRPr="00DE3085">
        <w:rPr>
          <w:rFonts w:ascii="Times New Roman" w:hAnsi="Times New Roman" w:cs="Times New Roman"/>
          <w:sz w:val="24"/>
          <w:szCs w:val="24"/>
          <w:lang w:val="id-ID"/>
        </w:rPr>
        <w:t>pengetahuan</w:t>
      </w:r>
      <w:r w:rsidRPr="00DE3085">
        <w:rPr>
          <w:rFonts w:ascii="Times New Roman" w:hAnsi="Times New Roman" w:cs="Times New Roman"/>
          <w:spacing w:val="16"/>
          <w:sz w:val="24"/>
          <w:szCs w:val="24"/>
          <w:lang w:val="id-ID"/>
        </w:rPr>
        <w:t xml:space="preserve"> </w:t>
      </w:r>
      <w:r w:rsidRPr="00DE3085">
        <w:rPr>
          <w:rFonts w:ascii="Times New Roman" w:hAnsi="Times New Roman" w:cs="Times New Roman"/>
          <w:sz w:val="24"/>
          <w:szCs w:val="24"/>
          <w:lang w:val="id-ID"/>
        </w:rPr>
        <w:t>dan teknologi dapat memberdayakan eksistensi kehidupan manusia, artinya</w:t>
      </w:r>
      <w:r w:rsidRPr="00DE3085">
        <w:rPr>
          <w:rFonts w:ascii="Times New Roman" w:hAnsi="Times New Roman" w:cs="Times New Roman"/>
          <w:spacing w:val="38"/>
          <w:sz w:val="24"/>
          <w:szCs w:val="24"/>
          <w:lang w:val="id-ID"/>
        </w:rPr>
        <w:t xml:space="preserve"> </w:t>
      </w:r>
      <w:r w:rsidRPr="00DE3085">
        <w:rPr>
          <w:rFonts w:ascii="Times New Roman" w:hAnsi="Times New Roman" w:cs="Times New Roman"/>
          <w:sz w:val="24"/>
          <w:szCs w:val="24"/>
          <w:lang w:val="id-ID"/>
        </w:rPr>
        <w:t>dengan</w:t>
      </w:r>
      <w:r w:rsidRPr="00DE3085">
        <w:rPr>
          <w:rFonts w:ascii="Times New Roman" w:hAnsi="Times New Roman" w:cs="Times New Roman"/>
          <w:w w:val="99"/>
          <w:sz w:val="24"/>
          <w:szCs w:val="24"/>
          <w:lang w:val="id-ID"/>
        </w:rPr>
        <w:t xml:space="preserve"> </w:t>
      </w:r>
      <w:r w:rsidRPr="00DE3085">
        <w:rPr>
          <w:rFonts w:ascii="Times New Roman" w:hAnsi="Times New Roman" w:cs="Times New Roman"/>
          <w:sz w:val="24"/>
          <w:szCs w:val="24"/>
          <w:lang w:val="id-ID"/>
        </w:rPr>
        <w:t>peralatan ilmu pengetahuan dan teknologi manusia semakin</w:t>
      </w:r>
      <w:r w:rsidRPr="00DE3085">
        <w:rPr>
          <w:rFonts w:ascii="Times New Roman" w:hAnsi="Times New Roman" w:cs="Times New Roman"/>
          <w:spacing w:val="23"/>
          <w:sz w:val="24"/>
          <w:szCs w:val="24"/>
          <w:lang w:val="id-ID"/>
        </w:rPr>
        <w:t xml:space="preserve"> </w:t>
      </w:r>
      <w:r w:rsidRPr="00DE3085">
        <w:rPr>
          <w:rFonts w:ascii="Times New Roman" w:hAnsi="Times New Roman" w:cs="Times New Roman"/>
          <w:sz w:val="24"/>
          <w:szCs w:val="24"/>
          <w:lang w:val="id-ID"/>
        </w:rPr>
        <w:t>lebih</w:t>
      </w:r>
      <w:r w:rsidRPr="00DE3085">
        <w:rPr>
          <w:rFonts w:ascii="Times New Roman" w:hAnsi="Times New Roman" w:cs="Times New Roman"/>
          <w:spacing w:val="55"/>
          <w:sz w:val="24"/>
          <w:szCs w:val="24"/>
          <w:lang w:val="id-ID"/>
        </w:rPr>
        <w:t xml:space="preserve"> </w:t>
      </w:r>
      <w:r w:rsidRPr="00DE3085">
        <w:rPr>
          <w:rFonts w:ascii="Times New Roman" w:hAnsi="Times New Roman" w:cs="Times New Roman"/>
          <w:sz w:val="24"/>
          <w:szCs w:val="24"/>
          <w:lang w:val="id-ID"/>
        </w:rPr>
        <w:t>berpeluang untuk menciptakan perubahan-perubahan yang bermanfaat</w:t>
      </w:r>
      <w:r w:rsidRPr="00DE3085">
        <w:rPr>
          <w:rFonts w:ascii="Times New Roman" w:hAnsi="Times New Roman" w:cs="Times New Roman"/>
          <w:spacing w:val="39"/>
          <w:sz w:val="24"/>
          <w:szCs w:val="24"/>
          <w:lang w:val="id-ID"/>
        </w:rPr>
        <w:t xml:space="preserve"> </w:t>
      </w:r>
      <w:r w:rsidRPr="00DE3085">
        <w:rPr>
          <w:rFonts w:ascii="Times New Roman" w:hAnsi="Times New Roman" w:cs="Times New Roman"/>
          <w:sz w:val="24"/>
          <w:szCs w:val="24"/>
          <w:lang w:val="id-ID"/>
        </w:rPr>
        <w:t>bagi</w:t>
      </w:r>
      <w:r w:rsidRPr="00DE3085">
        <w:rPr>
          <w:rFonts w:ascii="Times New Roman" w:hAnsi="Times New Roman" w:cs="Times New Roman"/>
          <w:spacing w:val="55"/>
          <w:sz w:val="24"/>
          <w:szCs w:val="24"/>
          <w:lang w:val="id-ID"/>
        </w:rPr>
        <w:t xml:space="preserve"> </w:t>
      </w:r>
      <w:r w:rsidRPr="00DE3085">
        <w:rPr>
          <w:rFonts w:ascii="Times New Roman" w:hAnsi="Times New Roman" w:cs="Times New Roman"/>
          <w:sz w:val="24"/>
          <w:szCs w:val="24"/>
          <w:lang w:val="id-ID"/>
        </w:rPr>
        <w:t>kehidupan.</w:t>
      </w:r>
    </w:p>
    <w:p w:rsidR="009D1659" w:rsidRPr="00DE3085" w:rsidRDefault="009D1659" w:rsidP="009D1659">
      <w:pPr>
        <w:pStyle w:val="ListParagraph"/>
        <w:spacing w:line="480" w:lineRule="auto"/>
        <w:ind w:left="0" w:firstLine="567"/>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t>Hal ini sesuai dengan definisi Pendidikan</w:t>
      </w:r>
      <w:r w:rsidRPr="00DE3085">
        <w:rPr>
          <w:rFonts w:ascii="Times New Roman" w:hAnsi="Times New Roman" w:cs="Times New Roman"/>
          <w:spacing w:val="38"/>
          <w:sz w:val="24"/>
          <w:szCs w:val="24"/>
          <w:lang w:val="id-ID"/>
        </w:rPr>
        <w:t xml:space="preserve"> </w:t>
      </w:r>
      <w:r w:rsidRPr="00DE3085">
        <w:rPr>
          <w:rFonts w:ascii="Times New Roman" w:hAnsi="Times New Roman" w:cs="Times New Roman"/>
          <w:sz w:val="24"/>
          <w:szCs w:val="24"/>
          <w:lang w:val="id-ID"/>
        </w:rPr>
        <w:t xml:space="preserve">Nasional </w:t>
      </w:r>
      <w:r w:rsidRPr="00DE3085">
        <w:rPr>
          <w:rFonts w:ascii="Times New Roman" w:hAnsi="Times New Roman" w:cs="Times New Roman"/>
          <w:spacing w:val="-1"/>
          <w:sz w:val="24"/>
          <w:szCs w:val="24"/>
          <w:lang w:val="id-ID"/>
        </w:rPr>
        <w:t xml:space="preserve">yang </w:t>
      </w:r>
      <w:r w:rsidRPr="00DE3085">
        <w:rPr>
          <w:rFonts w:ascii="Times New Roman" w:hAnsi="Times New Roman" w:cs="Times New Roman"/>
          <w:sz w:val="24"/>
          <w:szCs w:val="24"/>
          <w:lang w:val="id-ID"/>
        </w:rPr>
        <w:t>terdapat dalam pasal 1 ayat 2 UU RI No. 20 Tahun 2003,</w:t>
      </w:r>
      <w:r w:rsidRPr="00DE3085">
        <w:rPr>
          <w:rFonts w:ascii="Times New Roman" w:hAnsi="Times New Roman" w:cs="Times New Roman"/>
          <w:spacing w:val="-14"/>
          <w:sz w:val="24"/>
          <w:szCs w:val="24"/>
          <w:lang w:val="id-ID"/>
        </w:rPr>
        <w:t xml:space="preserve"> </w:t>
      </w:r>
      <w:r w:rsidRPr="00DE3085">
        <w:rPr>
          <w:rFonts w:ascii="Times New Roman" w:hAnsi="Times New Roman" w:cs="Times New Roman"/>
          <w:sz w:val="24"/>
          <w:szCs w:val="24"/>
          <w:lang w:val="id-ID"/>
        </w:rPr>
        <w:t>yaitu:</w:t>
      </w:r>
    </w:p>
    <w:p w:rsidR="009D1659" w:rsidRPr="00DE3085" w:rsidRDefault="009D1659" w:rsidP="00F10B1F">
      <w:pPr>
        <w:pStyle w:val="ListParagraph"/>
        <w:spacing w:line="240" w:lineRule="auto"/>
        <w:ind w:left="567" w:right="567"/>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t>Pendidikan nasional adalah Pendidikan yang berdasarkan Pancasila dan Undang-Undang Dasar Negara Republik Indonesia Tahun 1945 yang berakar pada nilai-nilai agama, kebudayaan nasional Indonesia dan tanggap terhadap tuntutan perubahan</w:t>
      </w:r>
      <w:r w:rsidRPr="00DE3085">
        <w:rPr>
          <w:rFonts w:ascii="Times New Roman" w:hAnsi="Times New Roman" w:cs="Times New Roman"/>
          <w:spacing w:val="-2"/>
          <w:sz w:val="24"/>
          <w:szCs w:val="24"/>
          <w:lang w:val="id-ID"/>
        </w:rPr>
        <w:t xml:space="preserve"> </w:t>
      </w:r>
      <w:r w:rsidRPr="00DE3085">
        <w:rPr>
          <w:rFonts w:ascii="Times New Roman" w:hAnsi="Times New Roman" w:cs="Times New Roman"/>
          <w:sz w:val="24"/>
          <w:szCs w:val="24"/>
          <w:lang w:val="id-ID"/>
        </w:rPr>
        <w:t>zaman.</w:t>
      </w:r>
    </w:p>
    <w:p w:rsidR="009D1659" w:rsidRPr="00DE3085" w:rsidRDefault="009D1659" w:rsidP="009D1659">
      <w:pPr>
        <w:spacing w:after="0" w:line="480" w:lineRule="auto"/>
        <w:ind w:firstLine="567"/>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t>Definisi Pendidikan nasional di atas dapat dikemukakan bahwa usaha yang sengaja dan terencana untuk membantu mengembangkan potensi yang dimiliki oleh siswa agar bermanfaat di masa mendatang.</w:t>
      </w:r>
    </w:p>
    <w:p w:rsidR="00CB1543" w:rsidRPr="00DE3085" w:rsidRDefault="009D1659" w:rsidP="009D1659">
      <w:pPr>
        <w:spacing w:after="0" w:line="480" w:lineRule="auto"/>
        <w:ind w:firstLine="567"/>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t xml:space="preserve">Guru memiliki peran yang penting dalam proses pembelajaran , serta memiliki posisi strategi, dan bertanggung jawab dalam tujuan Pendidikan Nasional. Agar tujuan Pendidikan Nasional tercapai, guru  seharusnya kreatif dalam membuat proses pembelajaran menjadi lebih menarik dan merangsang siswa agar ikut aktif dan lebih </w:t>
      </w:r>
      <w:r w:rsidRPr="00DE3085">
        <w:rPr>
          <w:rFonts w:ascii="Times New Roman" w:hAnsi="Times New Roman" w:cs="Times New Roman"/>
          <w:sz w:val="24"/>
          <w:szCs w:val="24"/>
          <w:lang w:val="id-ID"/>
        </w:rPr>
        <w:lastRenderedPageBreak/>
        <w:t>bersemangat dalam kegiatan belajar yaitu dengan menggunakan variasi dalam mengajar.</w:t>
      </w:r>
    </w:p>
    <w:p w:rsidR="00F65EAD" w:rsidRPr="00DE3085" w:rsidRDefault="009D1659" w:rsidP="00C338E4">
      <w:pPr>
        <w:spacing w:after="0" w:line="480" w:lineRule="auto"/>
        <w:ind w:firstLine="567"/>
        <w:jc w:val="both"/>
        <w:rPr>
          <w:rFonts w:ascii="Times New Roman" w:eastAsia="Times New Roman" w:hAnsi="Times New Roman" w:cs="Times New Roman"/>
          <w:sz w:val="24"/>
          <w:szCs w:val="24"/>
          <w:lang w:val="id-ID"/>
        </w:rPr>
      </w:pPr>
      <w:r w:rsidRPr="00DE3085">
        <w:rPr>
          <w:rFonts w:ascii="Times New Roman" w:hAnsi="Times New Roman" w:cs="Times New Roman"/>
          <w:sz w:val="24"/>
          <w:szCs w:val="24"/>
          <w:lang w:val="id-ID"/>
        </w:rPr>
        <w:t xml:space="preserve">Proses pembelajaran yang menarik dan  efektif sebaiknya memanfaatkan teknologi. </w:t>
      </w:r>
      <w:r w:rsidRPr="00DE3085">
        <w:rPr>
          <w:rFonts w:ascii="Times New Roman" w:eastAsia="Times New Roman" w:hAnsi="Times New Roman" w:cs="Times New Roman"/>
          <w:sz w:val="24"/>
          <w:szCs w:val="24"/>
          <w:lang w:val="id-ID"/>
        </w:rPr>
        <w:t xml:space="preserve">Kemajuan teknologi informasi membuat guru dapat memilih dan mendesain sarana pendukung yang dapat membantu guru dalam proses pembelajaran. Hal ini  </w:t>
      </w:r>
      <w:r w:rsidRPr="00DE3085">
        <w:rPr>
          <w:rFonts w:ascii="Times New Roman" w:hAnsi="Times New Roman"/>
          <w:sz w:val="24"/>
          <w:szCs w:val="24"/>
          <w:lang w:val="id-ID"/>
        </w:rPr>
        <w:t>sesuai dengan Peraturan Menteri Pendidikan dan Kebudayaan nomor 65 tahun 2013 tentang Standar Proses Pendidikan Dasar dan Menengah salah satunya adalah “Pemanfaatan Teknologi informasi dan Komunikasi untuk meningkatkan efisiensi dan efektifitas pembelajaran.”</w:t>
      </w:r>
      <w:r w:rsidR="00F65EAD" w:rsidRPr="00DE3085">
        <w:rPr>
          <w:rFonts w:ascii="Times New Roman" w:hAnsi="Times New Roman"/>
          <w:sz w:val="24"/>
          <w:szCs w:val="24"/>
          <w:lang w:val="id-ID"/>
        </w:rPr>
        <w:t xml:space="preserve"> </w:t>
      </w:r>
      <w:r w:rsidR="00F10B1F" w:rsidRPr="00DE3085">
        <w:rPr>
          <w:rFonts w:ascii="Times New Roman" w:eastAsia="Times New Roman" w:hAnsi="Times New Roman" w:cs="Times New Roman"/>
          <w:sz w:val="24"/>
          <w:szCs w:val="24"/>
          <w:lang w:val="id-ID"/>
        </w:rPr>
        <w:t>Dengan teknologi informasi guru dapat menggunakan berbagai media untuk membuat pembelajaran yang sesuai dengan k</w:t>
      </w:r>
      <w:r w:rsidR="00F65EAD" w:rsidRPr="00DE3085">
        <w:rPr>
          <w:rFonts w:ascii="Times New Roman" w:eastAsia="Times New Roman" w:hAnsi="Times New Roman" w:cs="Times New Roman"/>
          <w:sz w:val="24"/>
          <w:szCs w:val="24"/>
          <w:lang w:val="id-ID"/>
        </w:rPr>
        <w:t xml:space="preserve">ebutuhan dan tujuan pendidikan. </w:t>
      </w:r>
    </w:p>
    <w:p w:rsidR="00C338E4" w:rsidRPr="00DE3085" w:rsidRDefault="00F65EAD" w:rsidP="00C338E4">
      <w:pPr>
        <w:spacing w:after="0" w:line="480" w:lineRule="auto"/>
        <w:ind w:firstLine="567"/>
        <w:jc w:val="both"/>
        <w:rPr>
          <w:rFonts w:ascii="Times New Roman" w:hAnsi="Times New Roman"/>
          <w:sz w:val="24"/>
          <w:szCs w:val="24"/>
          <w:lang w:val="id-ID"/>
        </w:rPr>
      </w:pPr>
      <w:r w:rsidRPr="00DE3085">
        <w:rPr>
          <w:rFonts w:ascii="Times New Roman" w:eastAsia="Times New Roman" w:hAnsi="Times New Roman" w:cs="Times New Roman"/>
          <w:sz w:val="24"/>
          <w:szCs w:val="24"/>
          <w:lang w:val="id-ID"/>
        </w:rPr>
        <w:t>K</w:t>
      </w:r>
      <w:r w:rsidR="009D1659" w:rsidRPr="00DE3085">
        <w:rPr>
          <w:rFonts w:ascii="Times New Roman" w:hAnsi="Times New Roman" w:cs="Times New Roman"/>
          <w:sz w:val="24"/>
          <w:szCs w:val="24"/>
          <w:lang w:val="id-ID"/>
        </w:rPr>
        <w:t>omponen penting yang harus di perhatikan guru demi terselenggaranya pembelajaran yang efektif adalah pemilihan media pembelajaran yang akan digunakan. Penggunaan media pembelajaran sebagai salah satu komponen pembelajaran sangat membantu guru dalam proses pembelajaran dan menentukan kualitas pembelajaran yang berdampak pada pencapaian tujuan pembelajaran yang dicapai oleh siswa setelah proses pembelajaran dilaksanakan.</w:t>
      </w:r>
      <w:r w:rsidR="00C338E4" w:rsidRPr="00DE3085">
        <w:rPr>
          <w:rFonts w:ascii="Times New Roman" w:hAnsi="Times New Roman" w:cs="Times New Roman"/>
          <w:sz w:val="24"/>
          <w:szCs w:val="24"/>
          <w:lang w:val="id-ID"/>
        </w:rPr>
        <w:t xml:space="preserve"> Seperti yang dijelaskan oleh Gagne, Soehartono (Musfiqom,2012: 27) “Media adalah berbagai jenis komponen dalam lingkungan siswa yang dapat merangsang siswa untuk belajar”. Hal serupa yang dikemukakan oleh Briggs (Karim,2007: 6) “Media pembelajaran adalah sarana untuk memberikan perangsang bagi sipembelajar sunpaya proses belajar terjadi”.</w:t>
      </w:r>
    </w:p>
    <w:p w:rsidR="00C338E4" w:rsidRPr="00DE3085" w:rsidRDefault="00C338E4" w:rsidP="00C338E4">
      <w:pPr>
        <w:autoSpaceDE w:val="0"/>
        <w:autoSpaceDN w:val="0"/>
        <w:adjustRightInd w:val="0"/>
        <w:spacing w:after="0" w:line="480" w:lineRule="auto"/>
        <w:ind w:firstLine="567"/>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lastRenderedPageBreak/>
        <w:t>Dari pendapat ahli di atas, dapat disimpulkan bahwa media merupakan sumber belajar yang dapat membantu siswa dalam mengakses informasi yang bermanfaat bagi masa depannya,</w:t>
      </w:r>
      <w:r w:rsidRPr="00DE3085">
        <w:rPr>
          <w:rFonts w:ascii="Times New Roman" w:hAnsi="Times New Roman" w:cs="Times New Roman"/>
          <w:position w:val="11"/>
          <w:sz w:val="24"/>
          <w:szCs w:val="24"/>
          <w:lang w:val="id-ID"/>
        </w:rPr>
        <w:t xml:space="preserve"> </w:t>
      </w:r>
      <w:r w:rsidRPr="00DE3085">
        <w:rPr>
          <w:rFonts w:ascii="Times New Roman" w:hAnsi="Times New Roman" w:cs="Times New Roman"/>
          <w:sz w:val="24"/>
          <w:szCs w:val="24"/>
          <w:lang w:val="id-ID"/>
        </w:rPr>
        <w:t>dalam artian siswa dan buku bukan satu-satunya sumber belajar atau sumber ilmu pengetahuan, guru menjadi pengarah untuk akses ke dalam  ilmu</w:t>
      </w:r>
      <w:r w:rsidRPr="00DE3085">
        <w:rPr>
          <w:rFonts w:ascii="Times New Roman" w:hAnsi="Times New Roman" w:cs="Times New Roman"/>
          <w:spacing w:val="-3"/>
          <w:sz w:val="24"/>
          <w:szCs w:val="24"/>
          <w:lang w:val="id-ID"/>
        </w:rPr>
        <w:t xml:space="preserve"> </w:t>
      </w:r>
      <w:r w:rsidRPr="00DE3085">
        <w:rPr>
          <w:rFonts w:ascii="Times New Roman" w:hAnsi="Times New Roman" w:cs="Times New Roman"/>
          <w:sz w:val="24"/>
          <w:szCs w:val="24"/>
          <w:lang w:val="id-ID"/>
        </w:rPr>
        <w:t>pengetahuan.</w:t>
      </w:r>
    </w:p>
    <w:p w:rsidR="00C338E4" w:rsidRPr="00DE3085" w:rsidRDefault="00C338E4" w:rsidP="00C338E4">
      <w:pPr>
        <w:spacing w:after="0" w:line="480" w:lineRule="auto"/>
        <w:ind w:firstLine="567"/>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t xml:space="preserve">Media pembelajaran dapat digunakan untuk menyalurkan pesan dari pengirim ke penerima sehingga dapat merangsang perilaku, perasaan, dan minat siswa, sehingga bisa dikatakan bahwa media merupakan subtansi yang turut menentukan keberhasilan belajar. Penggunaan media pembelajaran harus disesuaikan dengan materi yang hendak diajarkan, namun penggunaan media juga sangat dipengaruhi oleh keahlian guru dalam mengoprasikan media pembelajaran, serta penggunaan media pembelajaran tidak bisa dilepaskan dari kondisi sosiologis siswa. Seperti yang dijelaskan oleh Maisah (2013:132) ”Kondisi sosiologis juga mempengaruhi respon siswa terhadap jenis media yang digunakan guru dalam pembelajaran”. </w:t>
      </w:r>
    </w:p>
    <w:p w:rsidR="00C338E4" w:rsidRPr="00DE3085" w:rsidRDefault="00C338E4" w:rsidP="00C338E4">
      <w:pPr>
        <w:spacing w:after="0" w:line="480" w:lineRule="auto"/>
        <w:ind w:firstLine="567"/>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t>Media pembelajaran dirancang untuk membantu proses kegiatan belajar mengajar, agar tujuan pembelajaran yang telah ditetapkan dapat tercapai. Melalui penggunaan media diharapkan mampu mengadakan pembaharuan dalam proses pembelajaran yang dapat disediakan oleh sekolah, dan tidak menutup kemungkinan bahwa media tersebut sesuai dengan perkembangan zaman.</w:t>
      </w:r>
    </w:p>
    <w:p w:rsidR="00C338E4" w:rsidRPr="00DE3085" w:rsidRDefault="00C338E4" w:rsidP="00C338E4">
      <w:pPr>
        <w:autoSpaceDE w:val="0"/>
        <w:autoSpaceDN w:val="0"/>
        <w:adjustRightInd w:val="0"/>
        <w:spacing w:after="0" w:line="480" w:lineRule="auto"/>
        <w:ind w:firstLine="567"/>
        <w:jc w:val="both"/>
        <w:rPr>
          <w:rFonts w:ascii="Times New Roman" w:hAnsi="Times New Roman" w:cs="Times New Roman"/>
          <w:color w:val="000000"/>
          <w:sz w:val="24"/>
          <w:szCs w:val="24"/>
          <w:lang w:val="id-ID"/>
        </w:rPr>
      </w:pPr>
      <w:r w:rsidRPr="00DE3085">
        <w:rPr>
          <w:rFonts w:ascii="Times New Roman" w:eastAsia="Times New Roman" w:hAnsi="Times New Roman" w:cs="Times New Roman"/>
          <w:sz w:val="24"/>
          <w:szCs w:val="24"/>
          <w:lang w:val="id-ID"/>
        </w:rPr>
        <w:t xml:space="preserve">Mata pelajaran Ilmu Pengetahuan Sosial (IPS) merupakan suatu </w:t>
      </w:r>
      <w:r w:rsidRPr="00DE3085">
        <w:rPr>
          <w:rFonts w:ascii="Times New Roman" w:hAnsi="Times New Roman" w:cs="Times New Roman"/>
          <w:bCs/>
          <w:sz w:val="24"/>
          <w:szCs w:val="24"/>
          <w:lang w:val="id-ID"/>
        </w:rPr>
        <w:t xml:space="preserve">pengetahuan mengenai segala sesuatu yang berhubungan dengan  </w:t>
      </w:r>
      <w:r w:rsidRPr="00DE3085">
        <w:rPr>
          <w:rFonts w:ascii="Times New Roman" w:hAnsi="Times New Roman" w:cs="Times New Roman"/>
          <w:bCs/>
          <w:iCs/>
          <w:color w:val="000000"/>
          <w:sz w:val="24"/>
          <w:szCs w:val="24"/>
          <w:lang w:val="id-ID"/>
        </w:rPr>
        <w:t>masyarakat</w:t>
      </w:r>
      <w:r w:rsidRPr="00DE3085">
        <w:rPr>
          <w:rFonts w:ascii="Times New Roman" w:eastAsia="Times New Roman" w:hAnsi="Times New Roman" w:cs="Times New Roman"/>
          <w:sz w:val="24"/>
          <w:szCs w:val="24"/>
          <w:lang w:val="id-ID"/>
        </w:rPr>
        <w:t xml:space="preserve">. </w:t>
      </w:r>
      <w:r w:rsidRPr="00DE3085">
        <w:rPr>
          <w:rFonts w:ascii="Times New Roman" w:hAnsi="Times New Roman" w:cs="Times New Roman"/>
          <w:color w:val="000000"/>
          <w:sz w:val="24"/>
          <w:szCs w:val="24"/>
          <w:lang w:val="id-ID"/>
        </w:rPr>
        <w:t xml:space="preserve">Materi-materi IPS dari bidang-bidang geografi, ekonomi, sejarah, sosiologi  disajikan sebagai satu </w:t>
      </w:r>
      <w:r w:rsidRPr="00DE3085">
        <w:rPr>
          <w:rFonts w:ascii="Times New Roman" w:hAnsi="Times New Roman" w:cs="Times New Roman"/>
          <w:color w:val="000000"/>
          <w:sz w:val="24"/>
          <w:szCs w:val="24"/>
          <w:lang w:val="id-ID"/>
        </w:rPr>
        <w:lastRenderedPageBreak/>
        <w:t>kesatuan dalam mata pelajaran IPS. Kegiatan pembelajaran IPS memungkinkan siswa mencapai tiga ranah pembelajaran yakni kognitif, afektif, dan psikomotorik. Pembelajaran IPS tidak lepas dari kegiatan di sekolah sebagai bentuk interaksi antara guru dan siswa dalam mentransfer ilmu pengetahuan . Proses  pembelajaran akan berhasil jika terjadi perubahan sikap, kemandirian, serta peningkatan hasil belajar.</w:t>
      </w:r>
    </w:p>
    <w:p w:rsidR="00C338E4" w:rsidRPr="00DE3085" w:rsidRDefault="00C338E4" w:rsidP="00C338E4">
      <w:pPr>
        <w:autoSpaceDE w:val="0"/>
        <w:autoSpaceDN w:val="0"/>
        <w:adjustRightInd w:val="0"/>
        <w:spacing w:after="0" w:line="480" w:lineRule="auto"/>
        <w:ind w:firstLine="567"/>
        <w:jc w:val="both"/>
        <w:rPr>
          <w:rFonts w:ascii="Times New Roman" w:hAnsi="Times New Roman" w:cs="Times New Roman"/>
          <w:color w:val="000000"/>
          <w:sz w:val="24"/>
          <w:szCs w:val="24"/>
          <w:lang w:val="id-ID"/>
        </w:rPr>
      </w:pPr>
      <w:r w:rsidRPr="00DE3085">
        <w:rPr>
          <w:rFonts w:ascii="Times New Roman" w:hAnsi="Times New Roman" w:cs="Times New Roman"/>
          <w:color w:val="000000"/>
          <w:sz w:val="24"/>
          <w:szCs w:val="24"/>
          <w:lang w:val="id-ID"/>
        </w:rPr>
        <w:t>Dalam pembelajaran IPS perlu adanya penggunaan media  dalam pembelajaran.  Hal tersebut  dapat membuat siswa lebih aktif dan berinteraksi saat proses pembelajaran IPS, menumbuhkan motivasi belajar siswa dan minat baca siswa sehingga dapat meningkatkan hasil belajar siswa. Ada  banyak media pembelajaran yang dapat digunakan oleh guru dalam proses pembelajaran, namun dalam penggunaan media guru juga harus menyesuaikan dengan materi yang akan di ajarkan.</w:t>
      </w:r>
    </w:p>
    <w:p w:rsidR="00C338E4" w:rsidRPr="00DE3085" w:rsidRDefault="00C338E4" w:rsidP="00C338E4">
      <w:pPr>
        <w:autoSpaceDE w:val="0"/>
        <w:autoSpaceDN w:val="0"/>
        <w:adjustRightInd w:val="0"/>
        <w:spacing w:after="0" w:line="480" w:lineRule="auto"/>
        <w:ind w:firstLine="567"/>
        <w:jc w:val="both"/>
        <w:rPr>
          <w:rFonts w:ascii="Times New Roman" w:hAnsi="Times New Roman" w:cs="Times New Roman"/>
          <w:color w:val="000000"/>
          <w:sz w:val="24"/>
          <w:szCs w:val="24"/>
          <w:lang w:val="id-ID"/>
        </w:rPr>
      </w:pPr>
      <w:r w:rsidRPr="00DE3085">
        <w:rPr>
          <w:rFonts w:ascii="Times New Roman" w:hAnsi="Times New Roman" w:cs="Times New Roman"/>
          <w:color w:val="000000"/>
          <w:sz w:val="24"/>
          <w:szCs w:val="24"/>
          <w:lang w:val="id-ID"/>
        </w:rPr>
        <w:t>Salah satu media yang cocok dalam penyampaian materi pajak pada pembelajaran IPS yakni penggunaan media presentase. Alasan penggunaan media presentase pada mata pelajaran IPS yakni untuk mengasah kemampuan siswa , serta memperkaya pengetahuan terhadap materi-materi dalam pembelajaran IPS.</w:t>
      </w:r>
    </w:p>
    <w:p w:rsidR="00410F25" w:rsidRPr="00DE3085" w:rsidRDefault="00C338E4" w:rsidP="00C338E4">
      <w:pPr>
        <w:spacing w:after="0" w:line="480" w:lineRule="auto"/>
        <w:ind w:firstLine="567"/>
        <w:jc w:val="both"/>
        <w:rPr>
          <w:rFonts w:ascii="Times New Roman" w:hAnsi="Times New Roman" w:cs="Times New Roman"/>
          <w:color w:val="000000"/>
          <w:sz w:val="24"/>
          <w:szCs w:val="24"/>
          <w:lang w:val="id-ID"/>
        </w:rPr>
      </w:pPr>
      <w:r w:rsidRPr="00DE3085">
        <w:rPr>
          <w:rFonts w:ascii="Times New Roman" w:eastAsia="Times New Roman" w:hAnsi="Times New Roman" w:cs="Times New Roman"/>
          <w:i/>
          <w:sz w:val="24"/>
          <w:szCs w:val="24"/>
          <w:lang w:val="id-ID"/>
        </w:rPr>
        <w:t xml:space="preserve">Autoplay </w:t>
      </w:r>
      <w:r w:rsidRPr="00DE3085">
        <w:rPr>
          <w:rFonts w:ascii="Times New Roman" w:eastAsia="Times New Roman" w:hAnsi="Times New Roman" w:cs="Times New Roman"/>
          <w:sz w:val="24"/>
          <w:szCs w:val="24"/>
          <w:lang w:val="id-ID"/>
        </w:rPr>
        <w:t xml:space="preserve">Media Studio merupakan </w:t>
      </w:r>
      <w:r w:rsidRPr="00DE3085">
        <w:rPr>
          <w:rFonts w:ascii="Times New Roman" w:hAnsi="Times New Roman" w:cs="Times New Roman"/>
          <w:color w:val="000000"/>
          <w:sz w:val="24"/>
          <w:szCs w:val="24"/>
          <w:lang w:val="id-ID"/>
        </w:rPr>
        <w:t xml:space="preserve">salah satu software dalam membuat media </w:t>
      </w:r>
      <w:r w:rsidR="00B838F9" w:rsidRPr="00DE3085">
        <w:rPr>
          <w:rFonts w:ascii="Times New Roman" w:hAnsi="Times New Roman" w:cs="Times New Roman"/>
          <w:color w:val="000000"/>
          <w:sz w:val="24"/>
          <w:szCs w:val="24"/>
          <w:lang w:val="id-ID"/>
        </w:rPr>
        <w:t xml:space="preserve">presentase </w:t>
      </w:r>
      <w:r w:rsidRPr="00DE3085">
        <w:rPr>
          <w:rFonts w:ascii="Times New Roman" w:hAnsi="Times New Roman" w:cs="Times New Roman"/>
          <w:color w:val="000000"/>
          <w:sz w:val="24"/>
          <w:szCs w:val="24"/>
          <w:lang w:val="id-ID"/>
        </w:rPr>
        <w:t>yang mudah dan  praktis. Dengan software ini, guru akan lebih mudah dalam membuat media presentase</w:t>
      </w:r>
      <w:r w:rsidR="00410F25" w:rsidRPr="00DE3085">
        <w:rPr>
          <w:rFonts w:ascii="Times New Roman" w:hAnsi="Times New Roman" w:cs="Times New Roman"/>
          <w:color w:val="000000"/>
          <w:sz w:val="24"/>
          <w:szCs w:val="24"/>
          <w:lang w:val="id-ID"/>
        </w:rPr>
        <w:t xml:space="preserve"> yang</w:t>
      </w:r>
      <w:r w:rsidRPr="00DE3085">
        <w:rPr>
          <w:rFonts w:ascii="Times New Roman" w:hAnsi="Times New Roman" w:cs="Times New Roman"/>
          <w:color w:val="000000"/>
          <w:sz w:val="24"/>
          <w:szCs w:val="24"/>
          <w:lang w:val="id-ID"/>
        </w:rPr>
        <w:t xml:space="preserve"> dapat digunakan sebagai media pembelajaran karna media </w:t>
      </w:r>
      <w:r w:rsidR="00410F25" w:rsidRPr="00DE3085">
        <w:rPr>
          <w:rFonts w:ascii="Times New Roman" w:hAnsi="Times New Roman" w:cs="Times New Roman"/>
          <w:sz w:val="24"/>
          <w:szCs w:val="24"/>
          <w:lang w:val="id-ID"/>
        </w:rPr>
        <w:t>dengan tampilan menarik l</w:t>
      </w:r>
      <w:r w:rsidR="00B838F9" w:rsidRPr="00DE3085">
        <w:rPr>
          <w:rFonts w:ascii="Times New Roman" w:hAnsi="Times New Roman" w:cs="Times New Roman"/>
          <w:sz w:val="24"/>
          <w:szCs w:val="24"/>
          <w:lang w:val="id-ID"/>
        </w:rPr>
        <w:t xml:space="preserve">ebih </w:t>
      </w:r>
      <w:r w:rsidRPr="00DE3085">
        <w:rPr>
          <w:rFonts w:ascii="Times New Roman" w:hAnsi="Times New Roman" w:cs="Times New Roman"/>
          <w:sz w:val="24"/>
          <w:szCs w:val="24"/>
          <w:lang w:val="id-ID"/>
        </w:rPr>
        <w:t>mudah dimengerti serta merangsang dan membuat siswa termotivasi untuk belajar</w:t>
      </w:r>
      <w:r w:rsidRPr="00DE3085">
        <w:rPr>
          <w:rFonts w:ascii="Times New Roman" w:hAnsi="Times New Roman" w:cs="Times New Roman"/>
          <w:color w:val="000000"/>
          <w:sz w:val="24"/>
          <w:szCs w:val="24"/>
          <w:lang w:val="id-ID"/>
        </w:rPr>
        <w:t xml:space="preserve">. </w:t>
      </w:r>
    </w:p>
    <w:p w:rsidR="00410F25" w:rsidRPr="00DE3085" w:rsidRDefault="00410F25" w:rsidP="00C338E4">
      <w:pPr>
        <w:spacing w:after="0" w:line="480" w:lineRule="auto"/>
        <w:ind w:firstLine="567"/>
        <w:jc w:val="both"/>
        <w:rPr>
          <w:rFonts w:ascii="Times New Roman" w:hAnsi="Times New Roman" w:cs="Times New Roman"/>
          <w:color w:val="000000"/>
          <w:sz w:val="24"/>
          <w:szCs w:val="24"/>
          <w:lang w:val="id-ID"/>
        </w:rPr>
      </w:pPr>
    </w:p>
    <w:p w:rsidR="00C338E4" w:rsidRPr="00DE3085" w:rsidRDefault="00C338E4" w:rsidP="00C338E4">
      <w:pPr>
        <w:spacing w:after="0" w:line="480" w:lineRule="auto"/>
        <w:ind w:firstLine="567"/>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lastRenderedPageBreak/>
        <w:t xml:space="preserve">Menurut Sutarman &amp; Endro (2005:1) </w:t>
      </w:r>
    </w:p>
    <w:p w:rsidR="00C338E4" w:rsidRPr="00DE3085" w:rsidRDefault="00C338E4" w:rsidP="00C338E4">
      <w:pPr>
        <w:autoSpaceDE w:val="0"/>
        <w:autoSpaceDN w:val="0"/>
        <w:adjustRightInd w:val="0"/>
        <w:spacing w:after="0" w:line="240" w:lineRule="auto"/>
        <w:ind w:left="567" w:right="567"/>
        <w:jc w:val="both"/>
        <w:rPr>
          <w:rFonts w:ascii="Times New Roman" w:eastAsia="Times New Roman" w:hAnsi="Times New Roman" w:cs="Times New Roman"/>
          <w:sz w:val="24"/>
          <w:szCs w:val="24"/>
          <w:lang w:val="id-ID"/>
        </w:rPr>
      </w:pPr>
      <w:r w:rsidRPr="00DE3085">
        <w:rPr>
          <w:rFonts w:ascii="Times New Roman" w:hAnsi="Times New Roman" w:cs="Times New Roman"/>
          <w:i/>
          <w:sz w:val="24"/>
          <w:szCs w:val="24"/>
          <w:lang w:val="id-ID"/>
        </w:rPr>
        <w:t xml:space="preserve">Autoplay </w:t>
      </w:r>
      <w:r w:rsidRPr="00DE3085">
        <w:rPr>
          <w:rFonts w:ascii="Times New Roman" w:hAnsi="Times New Roman" w:cs="Times New Roman"/>
          <w:sz w:val="24"/>
          <w:szCs w:val="24"/>
          <w:lang w:val="id-ID"/>
        </w:rPr>
        <w:t>media studio merupakan media interaktif yang dapat menggabungkan tulisan, gambar, suara, animasi, video dan flash dapat menarik perhatian siswa dalam pembelajaran dan membuat siswa akan lebih aktif untuk belajar sendiri dan  aktif  dalam  proses  pembelajaran</w:t>
      </w:r>
    </w:p>
    <w:p w:rsidR="00C338E4" w:rsidRPr="00DE3085" w:rsidRDefault="00C338E4" w:rsidP="00C338E4">
      <w:pPr>
        <w:spacing w:before="240" w:after="0" w:line="480" w:lineRule="auto"/>
        <w:ind w:firstLine="567"/>
        <w:jc w:val="both"/>
        <w:rPr>
          <w:rFonts w:ascii="Times New Roman" w:hAnsi="Times New Roman" w:cs="Times New Roman"/>
          <w:color w:val="000000"/>
          <w:sz w:val="24"/>
          <w:szCs w:val="24"/>
          <w:lang w:val="id-ID"/>
        </w:rPr>
      </w:pPr>
      <w:r w:rsidRPr="00DE3085">
        <w:rPr>
          <w:rFonts w:ascii="Times New Roman" w:hAnsi="Times New Roman" w:cs="Times New Roman"/>
          <w:color w:val="000000"/>
          <w:sz w:val="24"/>
          <w:szCs w:val="24"/>
          <w:lang w:val="id-ID"/>
        </w:rPr>
        <w:t>Melalui media ini diharapkan siswa lebih fokus dan berperan aktif dalam mengikuti proses pembelajaran, serta dapat memudahkan guru dalam menilai hasil belajar siswa dan dapat berdampak  bagi peningkatan hasil belajar siswa pada mata pelajaran IPS di kelas VIII.</w:t>
      </w:r>
    </w:p>
    <w:p w:rsidR="00410F25" w:rsidRPr="00DE3085" w:rsidRDefault="00C338E4" w:rsidP="00C338E4">
      <w:pPr>
        <w:spacing w:before="240" w:after="0" w:line="480" w:lineRule="auto"/>
        <w:ind w:firstLine="567"/>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t>Berdasarkan observasi awal pada tanggal 1 Juni 2015 dengan ibu Isaidah, selaku</w:t>
      </w:r>
      <w:r w:rsidRPr="00DE3085">
        <w:rPr>
          <w:rFonts w:ascii="Times New Roman" w:hAnsi="Times New Roman" w:cs="Times New Roman"/>
          <w:spacing w:val="37"/>
          <w:sz w:val="24"/>
          <w:szCs w:val="24"/>
          <w:lang w:val="id-ID"/>
        </w:rPr>
        <w:t xml:space="preserve"> </w:t>
      </w:r>
      <w:r w:rsidRPr="00DE3085">
        <w:rPr>
          <w:rFonts w:ascii="Times New Roman" w:hAnsi="Times New Roman" w:cs="Times New Roman"/>
          <w:sz w:val="24"/>
          <w:szCs w:val="24"/>
          <w:lang w:val="id-ID"/>
        </w:rPr>
        <w:t>guru IPS</w:t>
      </w:r>
      <w:r w:rsidRPr="00DE3085">
        <w:rPr>
          <w:rFonts w:ascii="Times New Roman" w:hAnsi="Times New Roman" w:cs="Times New Roman"/>
          <w:spacing w:val="39"/>
          <w:sz w:val="24"/>
          <w:szCs w:val="24"/>
          <w:lang w:val="id-ID"/>
        </w:rPr>
        <w:t xml:space="preserve"> </w:t>
      </w:r>
      <w:r w:rsidRPr="00DE3085">
        <w:rPr>
          <w:rFonts w:ascii="Times New Roman" w:hAnsi="Times New Roman" w:cs="Times New Roman"/>
          <w:sz w:val="24"/>
          <w:szCs w:val="24"/>
          <w:lang w:val="id-ID"/>
        </w:rPr>
        <w:t>VIII SMP Negeri 8 Watampone,</w:t>
      </w:r>
      <w:r w:rsidRPr="00DE3085">
        <w:rPr>
          <w:rFonts w:ascii="Times New Roman" w:hAnsi="Times New Roman" w:cs="Times New Roman"/>
          <w:spacing w:val="37"/>
          <w:sz w:val="24"/>
          <w:szCs w:val="24"/>
          <w:lang w:val="id-ID"/>
        </w:rPr>
        <w:t xml:space="preserve"> </w:t>
      </w:r>
      <w:r w:rsidRPr="00DE3085">
        <w:rPr>
          <w:rFonts w:ascii="Times New Roman" w:hAnsi="Times New Roman" w:cs="Times New Roman"/>
          <w:sz w:val="24"/>
          <w:szCs w:val="24"/>
          <w:lang w:val="id-ID"/>
        </w:rPr>
        <w:t>diperoleh informasi</w:t>
      </w:r>
      <w:r w:rsidRPr="00DE3085">
        <w:rPr>
          <w:rFonts w:ascii="Times New Roman" w:hAnsi="Times New Roman" w:cs="Times New Roman"/>
          <w:spacing w:val="37"/>
          <w:sz w:val="24"/>
          <w:szCs w:val="24"/>
          <w:lang w:val="id-ID"/>
        </w:rPr>
        <w:t xml:space="preserve"> </w:t>
      </w:r>
      <w:r w:rsidRPr="00DE3085">
        <w:rPr>
          <w:rFonts w:ascii="Times New Roman" w:hAnsi="Times New Roman" w:cs="Times New Roman"/>
          <w:sz w:val="24"/>
          <w:szCs w:val="24"/>
          <w:lang w:val="id-ID"/>
        </w:rPr>
        <w:t>bahwa selama ini proses pembelajaran IPS</w:t>
      </w:r>
      <w:r w:rsidRPr="00DE3085">
        <w:rPr>
          <w:rFonts w:ascii="Times New Roman" w:hAnsi="Times New Roman" w:cs="Times New Roman"/>
          <w:spacing w:val="27"/>
          <w:sz w:val="24"/>
          <w:szCs w:val="24"/>
          <w:lang w:val="id-ID"/>
        </w:rPr>
        <w:t xml:space="preserve"> </w:t>
      </w:r>
      <w:r w:rsidRPr="00DE3085">
        <w:rPr>
          <w:rFonts w:ascii="Times New Roman" w:hAnsi="Times New Roman" w:cs="Times New Roman"/>
          <w:sz w:val="24"/>
          <w:szCs w:val="24"/>
          <w:lang w:val="id-ID"/>
        </w:rPr>
        <w:t>belum</w:t>
      </w:r>
      <w:r w:rsidRPr="00DE3085">
        <w:rPr>
          <w:rFonts w:ascii="Times New Roman" w:hAnsi="Times New Roman" w:cs="Times New Roman"/>
          <w:spacing w:val="13"/>
          <w:sz w:val="24"/>
          <w:szCs w:val="24"/>
          <w:lang w:val="id-ID"/>
        </w:rPr>
        <w:t xml:space="preserve"> </w:t>
      </w:r>
      <w:r w:rsidRPr="00DE3085">
        <w:rPr>
          <w:rFonts w:ascii="Times New Roman" w:hAnsi="Times New Roman" w:cs="Times New Roman"/>
          <w:sz w:val="24"/>
          <w:szCs w:val="24"/>
          <w:lang w:val="id-ID"/>
        </w:rPr>
        <w:t xml:space="preserve">memanfaatkan media secara optimal, dalam proses pembelajaran hanya buku cetak yang menjadi media guru. Mata Pelajaran IPS mengkaji seperangkat peristiwa, fakta, konsep, dan generalisasi yang berkaitan dengan isu-isu sosial. </w:t>
      </w:r>
    </w:p>
    <w:p w:rsidR="00C338E4" w:rsidRPr="00DE3085" w:rsidRDefault="00C338E4" w:rsidP="00C338E4">
      <w:pPr>
        <w:spacing w:before="240" w:after="0" w:line="480" w:lineRule="auto"/>
        <w:ind w:firstLine="567"/>
        <w:jc w:val="both"/>
        <w:rPr>
          <w:rFonts w:ascii="Times New Roman" w:hAnsi="Times New Roman" w:cs="Times New Roman"/>
          <w:color w:val="000000"/>
          <w:sz w:val="24"/>
          <w:szCs w:val="24"/>
          <w:lang w:val="id-ID"/>
        </w:rPr>
      </w:pPr>
      <w:r w:rsidRPr="00DE3085">
        <w:rPr>
          <w:rFonts w:ascii="Times New Roman" w:hAnsi="Times New Roman" w:cs="Times New Roman"/>
          <w:sz w:val="24"/>
          <w:szCs w:val="24"/>
          <w:lang w:val="id-ID"/>
        </w:rPr>
        <w:t xml:space="preserve">Pembelajaran IPS seringkali hanya berpusat kepada guru, sehingga siswa menerima pelajaran merasa bosan dan pembelajaran jadi kurang menarik. Dalam hal ini penggunaan </w:t>
      </w:r>
      <w:r w:rsidRPr="00DE3085">
        <w:rPr>
          <w:rFonts w:ascii="Times New Roman" w:hAnsi="Times New Roman" w:cs="Times New Roman"/>
          <w:i/>
          <w:sz w:val="24"/>
          <w:szCs w:val="24"/>
          <w:lang w:val="id-ID"/>
        </w:rPr>
        <w:t xml:space="preserve">Autoplay </w:t>
      </w:r>
      <w:r w:rsidRPr="00DE3085">
        <w:rPr>
          <w:rFonts w:ascii="Times New Roman" w:hAnsi="Times New Roman" w:cs="Times New Roman"/>
          <w:sz w:val="24"/>
          <w:szCs w:val="24"/>
          <w:lang w:val="id-ID"/>
        </w:rPr>
        <w:t xml:space="preserve">media studio merupakan solusi dari permasalahan di atas. Media ini memudahkan siswa memahami materi serta </w:t>
      </w:r>
      <w:r w:rsidRPr="00DE3085">
        <w:rPr>
          <w:rFonts w:ascii="Times New Roman" w:hAnsi="Times New Roman" w:cs="Times New Roman"/>
          <w:color w:val="000000"/>
          <w:sz w:val="24"/>
          <w:szCs w:val="24"/>
          <w:lang w:val="id-ID"/>
        </w:rPr>
        <w:t>menghilangkan kebosanan dalam pembelajaran dan menambah minat membaca siswa apalagi dengan tampilan menarik sehingga berdampak bagi hasil belajar siswa pada mata pelajaran IPS kelas VIII.</w:t>
      </w:r>
    </w:p>
    <w:p w:rsidR="00C338E4" w:rsidRPr="00DE3085" w:rsidRDefault="00C338E4" w:rsidP="00C338E4">
      <w:pPr>
        <w:spacing w:before="240" w:after="0" w:line="480" w:lineRule="auto"/>
        <w:ind w:firstLine="567"/>
        <w:jc w:val="both"/>
        <w:rPr>
          <w:rFonts w:ascii="Times New Roman" w:eastAsia="Calibri" w:hAnsi="Times New Roman" w:cs="Times New Roman"/>
          <w:i/>
          <w:sz w:val="24"/>
          <w:szCs w:val="24"/>
          <w:lang w:val="id-ID"/>
        </w:rPr>
      </w:pPr>
      <w:r w:rsidRPr="00DE3085">
        <w:rPr>
          <w:rFonts w:ascii="Times New Roman" w:hAnsi="Times New Roman" w:cs="Times New Roman"/>
          <w:color w:val="000000"/>
          <w:sz w:val="24"/>
          <w:szCs w:val="24"/>
          <w:lang w:val="id-ID"/>
        </w:rPr>
        <w:lastRenderedPageBreak/>
        <w:t>Berdasarkan permasalahan di atas, peneliti mengangkat sebuah judul permasalahan</w:t>
      </w:r>
      <w:r w:rsidRPr="00DE3085">
        <w:rPr>
          <w:rFonts w:ascii="Times New Roman" w:eastAsia="Calibri" w:hAnsi="Times New Roman" w:cs="Times New Roman"/>
          <w:sz w:val="24"/>
          <w:szCs w:val="24"/>
          <w:lang w:val="id-ID"/>
        </w:rPr>
        <w:t xml:space="preserve"> </w:t>
      </w:r>
      <w:r w:rsidRPr="00DE3085">
        <w:rPr>
          <w:rFonts w:ascii="Times New Roman" w:eastAsia="Calibri" w:hAnsi="Times New Roman" w:cs="Times New Roman"/>
          <w:i/>
          <w:sz w:val="24"/>
          <w:szCs w:val="24"/>
          <w:lang w:val="id-ID"/>
        </w:rPr>
        <w:t>”</w:t>
      </w:r>
      <w:r w:rsidRPr="00DE3085">
        <w:rPr>
          <w:rFonts w:ascii="Times New Roman" w:eastAsia="Calibri" w:hAnsi="Times New Roman" w:cs="Times New Roman"/>
          <w:sz w:val="24"/>
          <w:szCs w:val="24"/>
          <w:lang w:val="id-ID"/>
        </w:rPr>
        <w:t xml:space="preserve">Pengaruh Penggunaan </w:t>
      </w:r>
      <w:r w:rsidRPr="00DE3085">
        <w:rPr>
          <w:rFonts w:ascii="Times New Roman" w:hAnsi="Times New Roman" w:cs="Times New Roman"/>
          <w:i/>
          <w:sz w:val="24"/>
          <w:szCs w:val="24"/>
          <w:lang w:val="id-ID"/>
        </w:rPr>
        <w:t>Autoplay</w:t>
      </w:r>
      <w:r w:rsidRPr="00DE3085">
        <w:rPr>
          <w:rFonts w:ascii="Times New Roman" w:hAnsi="Times New Roman" w:cs="Times New Roman"/>
          <w:sz w:val="24"/>
          <w:szCs w:val="24"/>
          <w:lang w:val="id-ID"/>
        </w:rPr>
        <w:t xml:space="preserve"> Media studio</w:t>
      </w:r>
      <w:r w:rsidRPr="00DE3085">
        <w:rPr>
          <w:rFonts w:ascii="Times New Roman" w:eastAsia="Calibri" w:hAnsi="Times New Roman" w:cs="Times New Roman"/>
          <w:sz w:val="24"/>
          <w:szCs w:val="24"/>
          <w:lang w:val="id-ID"/>
        </w:rPr>
        <w:t xml:space="preserve"> Terhadap Hasil Belajar Siswa Pada Mata Pelajaran </w:t>
      </w:r>
      <w:r w:rsidRPr="00DE3085">
        <w:rPr>
          <w:rFonts w:ascii="Times New Roman" w:hAnsi="Times New Roman" w:cs="Times New Roman"/>
          <w:sz w:val="24"/>
          <w:szCs w:val="24"/>
          <w:lang w:val="id-ID"/>
        </w:rPr>
        <w:t>Ilmu Pengetahuan Sosial (IPS) Kelas VIII di SMP Negeri 8 Watampone Kabupaten Bone</w:t>
      </w:r>
      <w:r w:rsidRPr="00DE3085">
        <w:rPr>
          <w:rFonts w:ascii="Times New Roman" w:eastAsia="Calibri" w:hAnsi="Times New Roman" w:cs="Times New Roman"/>
          <w:i/>
          <w:sz w:val="24"/>
          <w:szCs w:val="24"/>
          <w:lang w:val="id-ID"/>
        </w:rPr>
        <w:t>”</w:t>
      </w:r>
    </w:p>
    <w:p w:rsidR="00C338E4" w:rsidRPr="00DE3085" w:rsidRDefault="00C338E4" w:rsidP="00C338E4">
      <w:pPr>
        <w:spacing w:after="0" w:line="480" w:lineRule="auto"/>
        <w:jc w:val="both"/>
        <w:rPr>
          <w:rFonts w:ascii="Times New Roman" w:eastAsia="Calibri" w:hAnsi="Times New Roman" w:cs="Times New Roman"/>
          <w:i/>
          <w:sz w:val="24"/>
          <w:szCs w:val="24"/>
          <w:lang w:val="id-ID"/>
        </w:rPr>
      </w:pPr>
    </w:p>
    <w:p w:rsidR="00C338E4" w:rsidRPr="00DE3085" w:rsidRDefault="00C338E4" w:rsidP="00C338E4">
      <w:pPr>
        <w:pStyle w:val="ListParagraph"/>
        <w:numPr>
          <w:ilvl w:val="0"/>
          <w:numId w:val="1"/>
        </w:numPr>
        <w:spacing w:line="480" w:lineRule="auto"/>
        <w:ind w:left="567" w:hanging="567"/>
        <w:jc w:val="both"/>
        <w:rPr>
          <w:rFonts w:ascii="Times New Roman" w:hAnsi="Times New Roman" w:cs="Times New Roman"/>
          <w:b/>
          <w:sz w:val="24"/>
          <w:szCs w:val="24"/>
          <w:lang w:val="id-ID"/>
        </w:rPr>
      </w:pPr>
      <w:r w:rsidRPr="00DE3085">
        <w:rPr>
          <w:rFonts w:ascii="Times New Roman" w:hAnsi="Times New Roman" w:cs="Times New Roman"/>
          <w:b/>
          <w:sz w:val="24"/>
          <w:szCs w:val="24"/>
          <w:lang w:val="id-ID"/>
        </w:rPr>
        <w:t>Rumusan Masalah</w:t>
      </w:r>
    </w:p>
    <w:p w:rsidR="00C338E4" w:rsidRPr="00DE3085" w:rsidRDefault="00C338E4" w:rsidP="00C338E4">
      <w:pPr>
        <w:pStyle w:val="ListParagraph"/>
        <w:spacing w:line="480" w:lineRule="auto"/>
        <w:ind w:left="0" w:firstLine="567"/>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t>Berdasarkan latar belakang di atas, maka peneliti mengambil pokok masalah sebagai</w:t>
      </w:r>
      <w:r w:rsidRPr="00DE3085">
        <w:rPr>
          <w:rFonts w:ascii="Times New Roman" w:hAnsi="Times New Roman" w:cs="Times New Roman"/>
          <w:spacing w:val="-1"/>
          <w:sz w:val="24"/>
          <w:szCs w:val="24"/>
          <w:lang w:val="id-ID"/>
        </w:rPr>
        <w:t xml:space="preserve"> </w:t>
      </w:r>
      <w:r w:rsidRPr="00DE3085">
        <w:rPr>
          <w:rFonts w:ascii="Times New Roman" w:hAnsi="Times New Roman" w:cs="Times New Roman"/>
          <w:sz w:val="24"/>
          <w:szCs w:val="24"/>
          <w:lang w:val="id-ID"/>
        </w:rPr>
        <w:t>berikut :</w:t>
      </w:r>
    </w:p>
    <w:p w:rsidR="00C338E4" w:rsidRPr="00DE3085" w:rsidRDefault="00C338E4" w:rsidP="00C338E4">
      <w:pPr>
        <w:pStyle w:val="ListParagraph"/>
        <w:widowControl w:val="0"/>
        <w:numPr>
          <w:ilvl w:val="0"/>
          <w:numId w:val="5"/>
        </w:numPr>
        <w:autoSpaceDE w:val="0"/>
        <w:autoSpaceDN w:val="0"/>
        <w:spacing w:after="0" w:line="480" w:lineRule="auto"/>
        <w:ind w:left="426" w:hanging="426"/>
        <w:jc w:val="both"/>
        <w:rPr>
          <w:rFonts w:ascii="Times New Roman" w:hAnsi="Times New Roman" w:cs="Times New Roman"/>
          <w:spacing w:val="-2"/>
          <w:sz w:val="24"/>
          <w:szCs w:val="24"/>
          <w:lang w:val="id-ID"/>
        </w:rPr>
      </w:pPr>
      <w:r w:rsidRPr="00DE3085">
        <w:rPr>
          <w:rFonts w:ascii="Times New Roman" w:hAnsi="Times New Roman" w:cs="Times New Roman"/>
          <w:spacing w:val="-2"/>
          <w:sz w:val="24"/>
          <w:szCs w:val="24"/>
          <w:lang w:val="id-ID"/>
        </w:rPr>
        <w:t xml:space="preserve">Bagaimana gambaran penggunaan </w:t>
      </w:r>
      <w:r w:rsidRPr="00DE3085">
        <w:rPr>
          <w:rFonts w:ascii="Times New Roman" w:hAnsi="Times New Roman" w:cs="Times New Roman"/>
          <w:i/>
          <w:sz w:val="24"/>
          <w:szCs w:val="24"/>
          <w:lang w:val="id-ID"/>
        </w:rPr>
        <w:t xml:space="preserve">autoplay </w:t>
      </w:r>
      <w:r w:rsidRPr="00DE3085">
        <w:rPr>
          <w:rFonts w:ascii="Times New Roman" w:hAnsi="Times New Roman" w:cs="Times New Roman"/>
          <w:sz w:val="24"/>
          <w:szCs w:val="24"/>
          <w:lang w:val="id-ID"/>
        </w:rPr>
        <w:t>media studio pada mata pelajaran IPS kelas VIII di SMP Negeri 8 Watampone Kabupaten Bone ?</w:t>
      </w:r>
    </w:p>
    <w:p w:rsidR="00C338E4" w:rsidRPr="00DE3085" w:rsidRDefault="00F65EAD" w:rsidP="00C338E4">
      <w:pPr>
        <w:pStyle w:val="ListParagraph"/>
        <w:widowControl w:val="0"/>
        <w:numPr>
          <w:ilvl w:val="0"/>
          <w:numId w:val="5"/>
        </w:numPr>
        <w:autoSpaceDE w:val="0"/>
        <w:autoSpaceDN w:val="0"/>
        <w:spacing w:after="0" w:line="480" w:lineRule="auto"/>
        <w:ind w:left="426" w:hanging="426"/>
        <w:jc w:val="both"/>
        <w:rPr>
          <w:rFonts w:ascii="Times New Roman" w:hAnsi="Times New Roman" w:cs="Times New Roman"/>
          <w:spacing w:val="-2"/>
          <w:sz w:val="24"/>
          <w:szCs w:val="24"/>
          <w:lang w:val="id-ID"/>
        </w:rPr>
      </w:pPr>
      <w:r w:rsidRPr="00DE3085">
        <w:rPr>
          <w:rFonts w:ascii="Times New Roman" w:hAnsi="Times New Roman" w:cs="Times New Roman"/>
          <w:color w:val="000000"/>
          <w:sz w:val="24"/>
          <w:szCs w:val="24"/>
          <w:lang w:val="id-ID"/>
        </w:rPr>
        <w:t>Bagai</w:t>
      </w:r>
      <w:r w:rsidR="00C338E4" w:rsidRPr="00DE3085">
        <w:rPr>
          <w:rFonts w:ascii="Times New Roman" w:hAnsi="Times New Roman" w:cs="Times New Roman"/>
          <w:color w:val="000000"/>
          <w:sz w:val="24"/>
          <w:szCs w:val="24"/>
          <w:lang w:val="id-ID"/>
        </w:rPr>
        <w:t xml:space="preserve">mana gambaran hasil belajar siswa pada mata pelajaran </w:t>
      </w:r>
      <w:r w:rsidR="00C338E4" w:rsidRPr="00DE3085">
        <w:rPr>
          <w:rFonts w:ascii="Times New Roman" w:hAnsi="Times New Roman" w:cs="Times New Roman"/>
          <w:sz w:val="24"/>
          <w:szCs w:val="24"/>
          <w:lang w:val="id-ID"/>
        </w:rPr>
        <w:t>IPS kelas VIII di SMP Negeri 8 Watampone Kabupaten Bone</w:t>
      </w:r>
      <w:r w:rsidR="00C338E4" w:rsidRPr="00DE3085">
        <w:rPr>
          <w:rFonts w:ascii="Times New Roman" w:hAnsi="Times New Roman" w:cs="Times New Roman"/>
          <w:color w:val="000000"/>
          <w:sz w:val="24"/>
          <w:szCs w:val="24"/>
          <w:lang w:val="id-ID"/>
        </w:rPr>
        <w:t xml:space="preserve"> setelah digunakan </w:t>
      </w:r>
      <w:r w:rsidR="00C338E4" w:rsidRPr="00DE3085">
        <w:rPr>
          <w:rFonts w:ascii="Times New Roman" w:hAnsi="Times New Roman" w:cs="Times New Roman"/>
          <w:i/>
          <w:sz w:val="24"/>
          <w:szCs w:val="24"/>
          <w:lang w:val="id-ID"/>
        </w:rPr>
        <w:t xml:space="preserve">autoplay </w:t>
      </w:r>
      <w:r w:rsidR="00C338E4" w:rsidRPr="00DE3085">
        <w:rPr>
          <w:rFonts w:ascii="Times New Roman" w:hAnsi="Times New Roman" w:cs="Times New Roman"/>
          <w:sz w:val="24"/>
          <w:szCs w:val="24"/>
          <w:lang w:val="id-ID"/>
        </w:rPr>
        <w:t>media studio</w:t>
      </w:r>
      <w:r w:rsidR="00C338E4" w:rsidRPr="00DE3085">
        <w:rPr>
          <w:rFonts w:ascii="Times New Roman" w:hAnsi="Times New Roman" w:cs="Times New Roman"/>
          <w:i/>
          <w:color w:val="000000"/>
          <w:sz w:val="24"/>
          <w:szCs w:val="24"/>
          <w:lang w:val="id-ID"/>
        </w:rPr>
        <w:t xml:space="preserve"> </w:t>
      </w:r>
      <w:r w:rsidR="00C338E4" w:rsidRPr="00DE3085">
        <w:rPr>
          <w:rFonts w:ascii="Times New Roman" w:hAnsi="Times New Roman" w:cs="Times New Roman"/>
          <w:color w:val="000000"/>
          <w:sz w:val="24"/>
          <w:szCs w:val="24"/>
          <w:lang w:val="id-ID"/>
        </w:rPr>
        <w:t>?</w:t>
      </w:r>
    </w:p>
    <w:p w:rsidR="00C338E4" w:rsidRPr="00DE3085" w:rsidRDefault="00C338E4" w:rsidP="00C338E4">
      <w:pPr>
        <w:pStyle w:val="ListParagraph"/>
        <w:widowControl w:val="0"/>
        <w:numPr>
          <w:ilvl w:val="0"/>
          <w:numId w:val="5"/>
        </w:numPr>
        <w:autoSpaceDE w:val="0"/>
        <w:autoSpaceDN w:val="0"/>
        <w:spacing w:after="0" w:line="480" w:lineRule="auto"/>
        <w:ind w:left="426" w:hanging="426"/>
        <w:jc w:val="both"/>
        <w:rPr>
          <w:rFonts w:ascii="Times New Roman" w:hAnsi="Times New Roman" w:cs="Times New Roman"/>
          <w:spacing w:val="-2"/>
          <w:sz w:val="24"/>
          <w:szCs w:val="24"/>
          <w:lang w:val="id-ID"/>
        </w:rPr>
      </w:pPr>
      <w:r w:rsidRPr="00DE3085">
        <w:rPr>
          <w:rFonts w:ascii="Times New Roman" w:hAnsi="Times New Roman" w:cs="Times New Roman"/>
          <w:sz w:val="24"/>
          <w:szCs w:val="24"/>
          <w:lang w:val="id-ID"/>
        </w:rPr>
        <w:t xml:space="preserve">Apakah ada pengaruh penggunaan </w:t>
      </w:r>
      <w:r w:rsidRPr="00DE3085">
        <w:rPr>
          <w:rFonts w:ascii="Times New Roman" w:hAnsi="Times New Roman" w:cs="Times New Roman"/>
          <w:i/>
          <w:sz w:val="24"/>
          <w:szCs w:val="24"/>
          <w:lang w:val="id-ID"/>
        </w:rPr>
        <w:t xml:space="preserve">autoplay </w:t>
      </w:r>
      <w:r w:rsidRPr="00DE3085">
        <w:rPr>
          <w:rFonts w:ascii="Times New Roman" w:hAnsi="Times New Roman" w:cs="Times New Roman"/>
          <w:sz w:val="24"/>
          <w:szCs w:val="24"/>
          <w:lang w:val="id-ID"/>
        </w:rPr>
        <w:t>media studio terhadap hasil belajar siswa pada mata pelajar</w:t>
      </w:r>
      <w:r w:rsidR="00F65EAD" w:rsidRPr="00DE3085">
        <w:rPr>
          <w:rFonts w:ascii="Times New Roman" w:hAnsi="Times New Roman" w:cs="Times New Roman"/>
          <w:sz w:val="24"/>
          <w:szCs w:val="24"/>
          <w:lang w:val="id-ID"/>
        </w:rPr>
        <w:t xml:space="preserve">an IPS kelas VIII di SMP Negeri </w:t>
      </w:r>
      <w:r w:rsidRPr="00DE3085">
        <w:rPr>
          <w:rFonts w:ascii="Times New Roman" w:hAnsi="Times New Roman" w:cs="Times New Roman"/>
          <w:sz w:val="24"/>
          <w:szCs w:val="24"/>
          <w:lang w:val="id-ID"/>
        </w:rPr>
        <w:t>8 Watampone Kabupaten Bone ?</w:t>
      </w:r>
    </w:p>
    <w:p w:rsidR="00C338E4" w:rsidRPr="00DE3085" w:rsidRDefault="00C338E4" w:rsidP="00C338E4">
      <w:pPr>
        <w:widowControl w:val="0"/>
        <w:autoSpaceDE w:val="0"/>
        <w:autoSpaceDN w:val="0"/>
        <w:spacing w:after="0" w:line="480" w:lineRule="auto"/>
        <w:jc w:val="both"/>
        <w:rPr>
          <w:rFonts w:ascii="Times New Roman" w:hAnsi="Times New Roman" w:cs="Times New Roman"/>
          <w:spacing w:val="-2"/>
          <w:sz w:val="24"/>
          <w:szCs w:val="24"/>
          <w:lang w:val="id-ID"/>
        </w:rPr>
      </w:pPr>
    </w:p>
    <w:p w:rsidR="00C338E4" w:rsidRPr="00DE3085" w:rsidRDefault="00C338E4" w:rsidP="00C338E4">
      <w:pPr>
        <w:pStyle w:val="ListParagraph"/>
        <w:numPr>
          <w:ilvl w:val="0"/>
          <w:numId w:val="1"/>
        </w:numPr>
        <w:spacing w:line="480" w:lineRule="auto"/>
        <w:ind w:left="567" w:hanging="567"/>
        <w:jc w:val="both"/>
        <w:rPr>
          <w:rFonts w:ascii="Times New Roman" w:hAnsi="Times New Roman" w:cs="Times New Roman"/>
          <w:b/>
          <w:sz w:val="24"/>
          <w:szCs w:val="24"/>
          <w:lang w:val="id-ID"/>
        </w:rPr>
      </w:pPr>
      <w:r w:rsidRPr="00DE3085">
        <w:rPr>
          <w:rFonts w:ascii="Times New Roman" w:hAnsi="Times New Roman" w:cs="Times New Roman"/>
          <w:b/>
          <w:sz w:val="24"/>
          <w:szCs w:val="24"/>
          <w:lang w:val="id-ID"/>
        </w:rPr>
        <w:t>Tujuan Penelitian</w:t>
      </w:r>
    </w:p>
    <w:p w:rsidR="00C338E4" w:rsidRPr="00DE3085" w:rsidRDefault="00C338E4" w:rsidP="00C338E4">
      <w:pPr>
        <w:pStyle w:val="ListParagraph"/>
        <w:spacing w:line="480" w:lineRule="auto"/>
        <w:ind w:left="567"/>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t>Penelitian ini dilaksanakan dengan tujuan :</w:t>
      </w:r>
    </w:p>
    <w:p w:rsidR="00C338E4" w:rsidRPr="00DE3085" w:rsidRDefault="00C338E4" w:rsidP="00C338E4">
      <w:pPr>
        <w:pStyle w:val="ListParagraph"/>
        <w:widowControl w:val="0"/>
        <w:numPr>
          <w:ilvl w:val="0"/>
          <w:numId w:val="6"/>
        </w:numPr>
        <w:autoSpaceDE w:val="0"/>
        <w:autoSpaceDN w:val="0"/>
        <w:spacing w:after="0" w:line="480" w:lineRule="auto"/>
        <w:ind w:left="426" w:hanging="426"/>
        <w:jc w:val="both"/>
        <w:rPr>
          <w:rFonts w:ascii="Times New Roman" w:hAnsi="Times New Roman" w:cs="Times New Roman"/>
          <w:spacing w:val="-2"/>
          <w:sz w:val="24"/>
          <w:szCs w:val="24"/>
          <w:lang w:val="id-ID"/>
        </w:rPr>
      </w:pPr>
      <w:r w:rsidRPr="00DE3085">
        <w:rPr>
          <w:rFonts w:ascii="Times New Roman" w:hAnsi="Times New Roman" w:cs="Times New Roman"/>
          <w:sz w:val="24"/>
          <w:szCs w:val="24"/>
          <w:lang w:val="id-ID"/>
        </w:rPr>
        <w:t xml:space="preserve">Untuk mengetahui </w:t>
      </w:r>
      <w:r w:rsidRPr="00DE3085">
        <w:rPr>
          <w:rFonts w:ascii="Times New Roman" w:hAnsi="Times New Roman" w:cs="Times New Roman"/>
          <w:spacing w:val="-2"/>
          <w:sz w:val="24"/>
          <w:szCs w:val="24"/>
          <w:lang w:val="id-ID"/>
        </w:rPr>
        <w:t xml:space="preserve">gambaran penggunaan </w:t>
      </w:r>
      <w:r w:rsidRPr="00DE3085">
        <w:rPr>
          <w:rFonts w:ascii="Times New Roman" w:hAnsi="Times New Roman" w:cs="Times New Roman"/>
          <w:i/>
          <w:sz w:val="24"/>
          <w:szCs w:val="24"/>
          <w:lang w:val="id-ID"/>
        </w:rPr>
        <w:t xml:space="preserve">autoplay </w:t>
      </w:r>
      <w:r w:rsidRPr="00DE3085">
        <w:rPr>
          <w:rFonts w:ascii="Times New Roman" w:hAnsi="Times New Roman" w:cs="Times New Roman"/>
          <w:sz w:val="24"/>
          <w:szCs w:val="24"/>
          <w:lang w:val="id-ID"/>
        </w:rPr>
        <w:t>media studio pada mata pelajaran IPS kelas VIII di SMP Negeri 8 Watampone Kabupaten Bone</w:t>
      </w:r>
    </w:p>
    <w:p w:rsidR="00C338E4" w:rsidRPr="00DE3085" w:rsidRDefault="00C338E4" w:rsidP="00C338E4">
      <w:pPr>
        <w:pStyle w:val="ListParagraph"/>
        <w:widowControl w:val="0"/>
        <w:numPr>
          <w:ilvl w:val="0"/>
          <w:numId w:val="6"/>
        </w:numPr>
        <w:autoSpaceDE w:val="0"/>
        <w:autoSpaceDN w:val="0"/>
        <w:spacing w:after="0" w:line="480" w:lineRule="auto"/>
        <w:ind w:left="426" w:hanging="426"/>
        <w:jc w:val="both"/>
        <w:rPr>
          <w:rFonts w:ascii="Times New Roman" w:hAnsi="Times New Roman" w:cs="Times New Roman"/>
          <w:spacing w:val="-2"/>
          <w:sz w:val="24"/>
          <w:szCs w:val="24"/>
          <w:lang w:val="id-ID"/>
        </w:rPr>
      </w:pPr>
      <w:r w:rsidRPr="00DE3085">
        <w:rPr>
          <w:rFonts w:ascii="Times New Roman" w:hAnsi="Times New Roman" w:cs="Times New Roman"/>
          <w:color w:val="000000"/>
          <w:sz w:val="24"/>
          <w:szCs w:val="24"/>
          <w:lang w:val="id-ID"/>
        </w:rPr>
        <w:t xml:space="preserve">Untuk mengetahui gambaran hasil belajar siswa pada mata pelajaran </w:t>
      </w:r>
      <w:r w:rsidRPr="00DE3085">
        <w:rPr>
          <w:rFonts w:ascii="Times New Roman" w:hAnsi="Times New Roman" w:cs="Times New Roman"/>
          <w:sz w:val="24"/>
          <w:szCs w:val="24"/>
          <w:lang w:val="id-ID"/>
        </w:rPr>
        <w:t xml:space="preserve">IPS kelas </w:t>
      </w:r>
      <w:r w:rsidRPr="00DE3085">
        <w:rPr>
          <w:rFonts w:ascii="Times New Roman" w:hAnsi="Times New Roman" w:cs="Times New Roman"/>
          <w:sz w:val="24"/>
          <w:szCs w:val="24"/>
          <w:lang w:val="id-ID"/>
        </w:rPr>
        <w:lastRenderedPageBreak/>
        <w:t>VIII di SMP Negeri 8 Watampone Kabupaten Bone</w:t>
      </w:r>
      <w:r w:rsidRPr="00DE3085">
        <w:rPr>
          <w:rFonts w:ascii="Times New Roman" w:hAnsi="Times New Roman" w:cs="Times New Roman"/>
          <w:color w:val="000000"/>
          <w:sz w:val="24"/>
          <w:szCs w:val="24"/>
          <w:lang w:val="id-ID"/>
        </w:rPr>
        <w:t xml:space="preserve"> setelah digunakan </w:t>
      </w:r>
      <w:r w:rsidRPr="00DE3085">
        <w:rPr>
          <w:rFonts w:ascii="Times New Roman" w:hAnsi="Times New Roman" w:cs="Times New Roman"/>
          <w:i/>
          <w:sz w:val="24"/>
          <w:szCs w:val="24"/>
          <w:lang w:val="id-ID"/>
        </w:rPr>
        <w:t xml:space="preserve">autoplay </w:t>
      </w:r>
      <w:r w:rsidRPr="00DE3085">
        <w:rPr>
          <w:rFonts w:ascii="Times New Roman" w:hAnsi="Times New Roman" w:cs="Times New Roman"/>
          <w:sz w:val="24"/>
          <w:szCs w:val="24"/>
          <w:lang w:val="id-ID"/>
        </w:rPr>
        <w:t>media studio</w:t>
      </w:r>
    </w:p>
    <w:p w:rsidR="00C338E4" w:rsidRPr="00DE3085" w:rsidRDefault="00C338E4" w:rsidP="00C338E4">
      <w:pPr>
        <w:pStyle w:val="ListParagraph"/>
        <w:widowControl w:val="0"/>
        <w:numPr>
          <w:ilvl w:val="0"/>
          <w:numId w:val="6"/>
        </w:numPr>
        <w:autoSpaceDE w:val="0"/>
        <w:autoSpaceDN w:val="0"/>
        <w:spacing w:after="0" w:line="480" w:lineRule="auto"/>
        <w:ind w:left="426" w:hanging="426"/>
        <w:jc w:val="both"/>
        <w:rPr>
          <w:rFonts w:ascii="Times New Roman" w:hAnsi="Times New Roman" w:cs="Times New Roman"/>
          <w:spacing w:val="-2"/>
          <w:sz w:val="24"/>
          <w:szCs w:val="24"/>
          <w:lang w:val="id-ID"/>
        </w:rPr>
      </w:pPr>
      <w:r w:rsidRPr="00DE3085">
        <w:rPr>
          <w:rFonts w:ascii="Times New Roman" w:hAnsi="Times New Roman" w:cs="Times New Roman"/>
          <w:sz w:val="24"/>
          <w:szCs w:val="24"/>
          <w:lang w:val="id-ID"/>
        </w:rPr>
        <w:t xml:space="preserve">Untuk mengetahui pengaruh penggunaan </w:t>
      </w:r>
      <w:r w:rsidRPr="00DE3085">
        <w:rPr>
          <w:rFonts w:ascii="Times New Roman" w:hAnsi="Times New Roman" w:cs="Times New Roman"/>
          <w:i/>
          <w:sz w:val="24"/>
          <w:szCs w:val="24"/>
          <w:lang w:val="id-ID"/>
        </w:rPr>
        <w:t xml:space="preserve">autoplay </w:t>
      </w:r>
      <w:r w:rsidRPr="00DE3085">
        <w:rPr>
          <w:rFonts w:ascii="Times New Roman" w:hAnsi="Times New Roman" w:cs="Times New Roman"/>
          <w:sz w:val="24"/>
          <w:szCs w:val="24"/>
          <w:lang w:val="id-ID"/>
        </w:rPr>
        <w:t>media studio terhadap hasil belajar siswa pada mata pelajaran IPS Kelas VIII di SMP Negeri 8 Watampone Kabupaten Bone.</w:t>
      </w:r>
    </w:p>
    <w:p w:rsidR="00C338E4" w:rsidRPr="00DE3085" w:rsidRDefault="00C338E4" w:rsidP="00C338E4">
      <w:pPr>
        <w:pStyle w:val="ListParagraph"/>
        <w:widowControl w:val="0"/>
        <w:autoSpaceDE w:val="0"/>
        <w:autoSpaceDN w:val="0"/>
        <w:spacing w:after="0" w:line="480" w:lineRule="auto"/>
        <w:ind w:left="426"/>
        <w:jc w:val="both"/>
        <w:rPr>
          <w:rFonts w:ascii="Times New Roman" w:hAnsi="Times New Roman" w:cs="Times New Roman"/>
          <w:spacing w:val="-2"/>
          <w:sz w:val="24"/>
          <w:szCs w:val="24"/>
          <w:lang w:val="id-ID"/>
        </w:rPr>
      </w:pPr>
    </w:p>
    <w:p w:rsidR="00C338E4" w:rsidRPr="00DE3085" w:rsidRDefault="00C338E4" w:rsidP="00C338E4">
      <w:pPr>
        <w:pStyle w:val="ListParagraph"/>
        <w:numPr>
          <w:ilvl w:val="0"/>
          <w:numId w:val="1"/>
        </w:numPr>
        <w:spacing w:line="480" w:lineRule="auto"/>
        <w:ind w:left="567" w:hanging="567"/>
        <w:jc w:val="both"/>
        <w:rPr>
          <w:rFonts w:ascii="Times New Roman" w:hAnsi="Times New Roman" w:cs="Times New Roman"/>
          <w:b/>
          <w:sz w:val="24"/>
          <w:szCs w:val="24"/>
          <w:lang w:val="id-ID"/>
        </w:rPr>
      </w:pPr>
      <w:r w:rsidRPr="00DE3085">
        <w:rPr>
          <w:rFonts w:ascii="Times New Roman" w:hAnsi="Times New Roman" w:cs="Times New Roman"/>
          <w:b/>
          <w:sz w:val="24"/>
          <w:szCs w:val="24"/>
          <w:lang w:val="id-ID"/>
        </w:rPr>
        <w:t>Manfaat Penelitian</w:t>
      </w:r>
    </w:p>
    <w:p w:rsidR="00C338E4" w:rsidRPr="00DE3085" w:rsidRDefault="00C338E4" w:rsidP="00C338E4">
      <w:pPr>
        <w:pStyle w:val="ListParagraph"/>
        <w:spacing w:after="160" w:line="480" w:lineRule="auto"/>
        <w:ind w:left="-2115" w:firstLine="2682"/>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t>Hasil penelitian ini dapat memberi manfaat sebagai berikut:</w:t>
      </w:r>
    </w:p>
    <w:p w:rsidR="00C338E4" w:rsidRPr="00DE3085" w:rsidRDefault="00C338E4" w:rsidP="00C338E4">
      <w:pPr>
        <w:pStyle w:val="ListParagraph"/>
        <w:numPr>
          <w:ilvl w:val="0"/>
          <w:numId w:val="2"/>
        </w:numPr>
        <w:spacing w:after="160" w:line="480" w:lineRule="auto"/>
        <w:ind w:left="426" w:hanging="426"/>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t>Manfaat Teoritis</w:t>
      </w:r>
    </w:p>
    <w:p w:rsidR="00410F25" w:rsidRPr="00DE3085" w:rsidRDefault="00410F25" w:rsidP="00C338E4">
      <w:pPr>
        <w:pStyle w:val="ListParagraph"/>
        <w:numPr>
          <w:ilvl w:val="0"/>
          <w:numId w:val="3"/>
        </w:numPr>
        <w:tabs>
          <w:tab w:val="left" w:pos="851"/>
        </w:tabs>
        <w:spacing w:after="160" w:line="480" w:lineRule="auto"/>
        <w:ind w:left="709" w:hanging="283"/>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t>G</w:t>
      </w:r>
      <w:r w:rsidR="00C338E4" w:rsidRPr="00DE3085">
        <w:rPr>
          <w:rFonts w:ascii="Times New Roman" w:hAnsi="Times New Roman" w:cs="Times New Roman"/>
          <w:sz w:val="24"/>
          <w:szCs w:val="24"/>
          <w:lang w:val="id-ID"/>
        </w:rPr>
        <w:t xml:space="preserve">uru </w:t>
      </w:r>
    </w:p>
    <w:p w:rsidR="00F82273" w:rsidRPr="00DE3085" w:rsidRDefault="00C338E4" w:rsidP="00410F25">
      <w:pPr>
        <w:pStyle w:val="ListParagraph"/>
        <w:tabs>
          <w:tab w:val="left" w:pos="851"/>
        </w:tabs>
        <w:spacing w:after="160" w:line="480" w:lineRule="auto"/>
        <w:ind w:left="709" w:firstLine="425"/>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t xml:space="preserve">sebagai masukan </w:t>
      </w:r>
      <w:r w:rsidR="00F82273" w:rsidRPr="00DE3085">
        <w:rPr>
          <w:rFonts w:ascii="Times New Roman" w:hAnsi="Times New Roman"/>
          <w:sz w:val="24"/>
          <w:szCs w:val="24"/>
          <w:lang w:val="id-ID"/>
        </w:rPr>
        <w:t>media yang inovatif digunakan dalam proses pembelajaran</w:t>
      </w:r>
      <w:r w:rsidR="00F82273" w:rsidRPr="00DE3085">
        <w:rPr>
          <w:rFonts w:ascii="Times New Roman" w:hAnsi="Times New Roman" w:cs="Times New Roman"/>
          <w:sz w:val="24"/>
          <w:szCs w:val="24"/>
          <w:lang w:val="id-ID"/>
        </w:rPr>
        <w:t xml:space="preserve"> </w:t>
      </w:r>
    </w:p>
    <w:p w:rsidR="00410F25" w:rsidRPr="00DE3085" w:rsidRDefault="00C338E4" w:rsidP="00C338E4">
      <w:pPr>
        <w:pStyle w:val="ListParagraph"/>
        <w:numPr>
          <w:ilvl w:val="0"/>
          <w:numId w:val="3"/>
        </w:numPr>
        <w:tabs>
          <w:tab w:val="left" w:pos="851"/>
        </w:tabs>
        <w:spacing w:after="160" w:line="480" w:lineRule="auto"/>
        <w:ind w:left="709" w:hanging="283"/>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t>Kepala Sekolah</w:t>
      </w:r>
    </w:p>
    <w:p w:rsidR="00C338E4" w:rsidRPr="00DE3085" w:rsidRDefault="00410F25" w:rsidP="00410F25">
      <w:pPr>
        <w:pStyle w:val="ListParagraph"/>
        <w:tabs>
          <w:tab w:val="left" w:pos="851"/>
        </w:tabs>
        <w:spacing w:after="160" w:line="480" w:lineRule="auto"/>
        <w:ind w:left="709" w:firstLine="425"/>
        <w:jc w:val="both"/>
        <w:rPr>
          <w:rFonts w:ascii="Times New Roman" w:hAnsi="Times New Roman" w:cs="Times New Roman"/>
          <w:sz w:val="24"/>
          <w:szCs w:val="24"/>
          <w:lang w:val="id-ID"/>
        </w:rPr>
      </w:pPr>
      <w:r w:rsidRPr="00DE3085">
        <w:rPr>
          <w:rFonts w:ascii="Times New Roman" w:hAnsi="Times New Roman"/>
          <w:sz w:val="24"/>
          <w:szCs w:val="24"/>
          <w:lang w:val="id-ID"/>
        </w:rPr>
        <w:t>S</w:t>
      </w:r>
      <w:r w:rsidR="00F82273" w:rsidRPr="00DE3085">
        <w:rPr>
          <w:rFonts w:ascii="Times New Roman" w:hAnsi="Times New Roman"/>
          <w:sz w:val="24"/>
          <w:szCs w:val="24"/>
          <w:lang w:val="id-ID"/>
        </w:rPr>
        <w:t>ebagai masukan untuk selalu mengembangkan media pembelajaran yang dibutuhkan untuk lebih kreatif dalam proses pembelajaran dengan menggunakan media pembelajaran</w:t>
      </w:r>
      <w:r w:rsidR="00C338E4" w:rsidRPr="00DE3085">
        <w:rPr>
          <w:rFonts w:ascii="Times New Roman" w:hAnsi="Times New Roman" w:cs="Times New Roman"/>
          <w:sz w:val="24"/>
          <w:szCs w:val="24"/>
          <w:lang w:val="id-ID"/>
        </w:rPr>
        <w:t>.</w:t>
      </w:r>
    </w:p>
    <w:p w:rsidR="00410F25" w:rsidRPr="00DE3085" w:rsidRDefault="00C338E4" w:rsidP="00C338E4">
      <w:pPr>
        <w:pStyle w:val="ListParagraph"/>
        <w:numPr>
          <w:ilvl w:val="0"/>
          <w:numId w:val="3"/>
        </w:numPr>
        <w:tabs>
          <w:tab w:val="left" w:pos="851"/>
        </w:tabs>
        <w:spacing w:after="160" w:line="480" w:lineRule="auto"/>
        <w:ind w:left="709" w:hanging="283"/>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t>Siswa</w:t>
      </w:r>
    </w:p>
    <w:p w:rsidR="00C338E4" w:rsidRPr="00DE3085" w:rsidRDefault="00410F25" w:rsidP="00410F25">
      <w:pPr>
        <w:pStyle w:val="ListParagraph"/>
        <w:tabs>
          <w:tab w:val="left" w:pos="851"/>
        </w:tabs>
        <w:spacing w:after="160" w:line="480" w:lineRule="auto"/>
        <w:ind w:left="709" w:firstLine="425"/>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t>S</w:t>
      </w:r>
      <w:r w:rsidR="00C338E4" w:rsidRPr="00DE3085">
        <w:rPr>
          <w:rFonts w:ascii="Times New Roman" w:hAnsi="Times New Roman" w:cs="Times New Roman"/>
          <w:sz w:val="24"/>
          <w:szCs w:val="24"/>
          <w:lang w:val="id-ID"/>
        </w:rPr>
        <w:t>ebagai bahan informasi untuk meningkatkan prestasi belajarnya.</w:t>
      </w:r>
    </w:p>
    <w:p w:rsidR="00C338E4" w:rsidRPr="00DE3085" w:rsidRDefault="00C338E4" w:rsidP="00C338E4">
      <w:pPr>
        <w:pStyle w:val="ListParagraph"/>
        <w:numPr>
          <w:ilvl w:val="0"/>
          <w:numId w:val="2"/>
        </w:numPr>
        <w:spacing w:after="160" w:line="480" w:lineRule="auto"/>
        <w:ind w:left="426" w:hanging="426"/>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t>Manfaat Praktis</w:t>
      </w:r>
    </w:p>
    <w:p w:rsidR="00410F25" w:rsidRPr="00DE3085" w:rsidRDefault="00410F25" w:rsidP="00C338E4">
      <w:pPr>
        <w:pStyle w:val="ListParagraph"/>
        <w:numPr>
          <w:ilvl w:val="0"/>
          <w:numId w:val="4"/>
        </w:numPr>
        <w:spacing w:after="160" w:line="480" w:lineRule="auto"/>
        <w:ind w:left="709" w:hanging="283"/>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t>Guru</w:t>
      </w:r>
    </w:p>
    <w:p w:rsidR="00C338E4" w:rsidRPr="00DE3085" w:rsidRDefault="00410F25" w:rsidP="00410F25">
      <w:pPr>
        <w:pStyle w:val="ListParagraph"/>
        <w:spacing w:after="160" w:line="480" w:lineRule="auto"/>
        <w:ind w:left="709" w:firstLine="425"/>
        <w:jc w:val="both"/>
        <w:rPr>
          <w:rFonts w:ascii="Times New Roman" w:hAnsi="Times New Roman" w:cs="Times New Roman"/>
          <w:sz w:val="24"/>
          <w:szCs w:val="24"/>
          <w:lang w:val="id-ID"/>
        </w:rPr>
      </w:pPr>
      <w:r w:rsidRPr="00DE3085">
        <w:rPr>
          <w:rFonts w:ascii="Times New Roman" w:eastAsia="Times New Roman" w:hAnsi="Times New Roman" w:cs="Times New Roman"/>
          <w:sz w:val="24"/>
          <w:szCs w:val="24"/>
          <w:lang w:val="id-ID"/>
        </w:rPr>
        <w:t>D</w:t>
      </w:r>
      <w:r w:rsidR="00F82273" w:rsidRPr="00DE3085">
        <w:rPr>
          <w:rFonts w:ascii="Times New Roman" w:eastAsia="Times New Roman" w:hAnsi="Times New Roman" w:cs="Times New Roman"/>
          <w:sz w:val="24"/>
          <w:szCs w:val="24"/>
          <w:lang w:val="id-ID"/>
        </w:rPr>
        <w:t>apat meningkatkan kreativitas guru dalam pemilihan dan penggunaan media</w:t>
      </w:r>
      <w:r w:rsidR="00E746CD" w:rsidRPr="00DE3085">
        <w:rPr>
          <w:rFonts w:ascii="Times New Roman" w:eastAsia="Times New Roman" w:hAnsi="Times New Roman" w:cs="Times New Roman"/>
          <w:sz w:val="24"/>
          <w:szCs w:val="24"/>
          <w:lang w:val="id-ID"/>
        </w:rPr>
        <w:t xml:space="preserve"> pada mata pelajaran IPS</w:t>
      </w:r>
      <w:r w:rsidR="00C338E4" w:rsidRPr="00DE3085">
        <w:rPr>
          <w:rFonts w:ascii="Times New Roman" w:hAnsi="Times New Roman" w:cs="Times New Roman"/>
          <w:sz w:val="24"/>
          <w:szCs w:val="24"/>
          <w:lang w:val="id-ID"/>
        </w:rPr>
        <w:t>.</w:t>
      </w:r>
    </w:p>
    <w:p w:rsidR="00410F25" w:rsidRPr="00DE3085" w:rsidRDefault="00410F25" w:rsidP="00C338E4">
      <w:pPr>
        <w:pStyle w:val="ListParagraph"/>
        <w:numPr>
          <w:ilvl w:val="0"/>
          <w:numId w:val="4"/>
        </w:numPr>
        <w:spacing w:after="160" w:line="480" w:lineRule="auto"/>
        <w:ind w:left="709" w:hanging="283"/>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lastRenderedPageBreak/>
        <w:t>K</w:t>
      </w:r>
      <w:r w:rsidR="00C338E4" w:rsidRPr="00DE3085">
        <w:rPr>
          <w:rFonts w:ascii="Times New Roman" w:hAnsi="Times New Roman" w:cs="Times New Roman"/>
          <w:sz w:val="24"/>
          <w:szCs w:val="24"/>
          <w:lang w:val="id-ID"/>
        </w:rPr>
        <w:t>epala sekolah</w:t>
      </w:r>
    </w:p>
    <w:p w:rsidR="00C338E4" w:rsidRPr="00DE3085" w:rsidRDefault="00410F25" w:rsidP="00410F25">
      <w:pPr>
        <w:pStyle w:val="ListParagraph"/>
        <w:spacing w:after="160" w:line="480" w:lineRule="auto"/>
        <w:ind w:left="709" w:firstLine="425"/>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t>Dapat memberikan sumbangan inovasi pembelajaran serta memberikan informasi kepada tenaga kependidikan agar menggunakan media pembelajaran yang kreatif, inovatif, dan efekif serta menyediakan fasilitas untuk pemanfaatan media-media pembelajaran</w:t>
      </w:r>
      <w:r w:rsidR="00C338E4" w:rsidRPr="00DE3085">
        <w:rPr>
          <w:rFonts w:ascii="Times New Roman" w:hAnsi="Times New Roman" w:cs="Times New Roman"/>
          <w:sz w:val="24"/>
          <w:szCs w:val="24"/>
          <w:lang w:val="id-ID"/>
        </w:rPr>
        <w:t>.</w:t>
      </w:r>
    </w:p>
    <w:p w:rsidR="00410F25" w:rsidRPr="00DE3085" w:rsidRDefault="00410F25" w:rsidP="00F65EAD">
      <w:pPr>
        <w:pStyle w:val="ListParagraph"/>
        <w:numPr>
          <w:ilvl w:val="0"/>
          <w:numId w:val="4"/>
        </w:numPr>
        <w:spacing w:after="160" w:line="480" w:lineRule="auto"/>
        <w:ind w:left="709" w:hanging="283"/>
        <w:jc w:val="both"/>
        <w:rPr>
          <w:rFonts w:ascii="Times New Roman" w:hAnsi="Times New Roman" w:cs="Times New Roman"/>
          <w:sz w:val="24"/>
          <w:szCs w:val="24"/>
          <w:lang w:val="id-ID"/>
        </w:rPr>
      </w:pPr>
      <w:r w:rsidRPr="00DE3085">
        <w:rPr>
          <w:rFonts w:ascii="Times New Roman" w:hAnsi="Times New Roman" w:cs="Times New Roman"/>
          <w:sz w:val="24"/>
          <w:szCs w:val="24"/>
          <w:lang w:val="id-ID"/>
        </w:rPr>
        <w:t>S</w:t>
      </w:r>
      <w:r w:rsidR="00C338E4" w:rsidRPr="00DE3085">
        <w:rPr>
          <w:rFonts w:ascii="Times New Roman" w:hAnsi="Times New Roman" w:cs="Times New Roman"/>
          <w:sz w:val="24"/>
          <w:szCs w:val="24"/>
          <w:lang w:val="id-ID"/>
        </w:rPr>
        <w:t>iswa</w:t>
      </w:r>
    </w:p>
    <w:p w:rsidR="00F65EAD" w:rsidRDefault="00410F25" w:rsidP="004A608E">
      <w:pPr>
        <w:pStyle w:val="ListParagraph"/>
        <w:spacing w:after="160" w:line="480" w:lineRule="auto"/>
        <w:ind w:left="709" w:firstLine="425"/>
        <w:jc w:val="both"/>
        <w:rPr>
          <w:rFonts w:ascii="Times New Roman" w:hAnsi="Times New Roman" w:cs="Times New Roman"/>
          <w:sz w:val="24"/>
          <w:szCs w:val="24"/>
          <w:lang w:val="id-ID"/>
        </w:rPr>
      </w:pPr>
      <w:r w:rsidRPr="00DE3085">
        <w:rPr>
          <w:rFonts w:ascii="Times New Roman" w:eastAsia="Times New Roman" w:hAnsi="Times New Roman" w:cs="Times New Roman"/>
          <w:sz w:val="24"/>
          <w:szCs w:val="24"/>
          <w:lang w:val="id-ID"/>
        </w:rPr>
        <w:t>sebagai media belajar agar semakin meningkatkan keaktifan belajar siswa serta hasil belajarnya</w:t>
      </w:r>
      <w:r w:rsidR="00C338E4" w:rsidRPr="00DE3085">
        <w:rPr>
          <w:rFonts w:ascii="Times New Roman" w:hAnsi="Times New Roman" w:cs="Times New Roman"/>
          <w:sz w:val="24"/>
          <w:szCs w:val="24"/>
          <w:lang w:val="id-ID"/>
        </w:rPr>
        <w:t>.</w:t>
      </w:r>
    </w:p>
    <w:p w:rsidR="004A608E" w:rsidRPr="004A608E" w:rsidRDefault="004A608E" w:rsidP="004A608E">
      <w:pPr>
        <w:spacing w:after="160" w:line="480" w:lineRule="auto"/>
        <w:jc w:val="both"/>
        <w:rPr>
          <w:rFonts w:ascii="Times New Roman" w:hAnsi="Times New Roman" w:cs="Times New Roman"/>
          <w:sz w:val="24"/>
          <w:szCs w:val="24"/>
          <w:lang w:val="id-ID"/>
        </w:rPr>
        <w:sectPr w:rsidR="004A608E" w:rsidRPr="004A608E" w:rsidSect="00C338E4">
          <w:headerReference w:type="default" r:id="rId7"/>
          <w:footerReference w:type="default" r:id="rId8"/>
          <w:headerReference w:type="first" r:id="rId9"/>
          <w:footerReference w:type="first" r:id="rId10"/>
          <w:pgSz w:w="12191" w:h="16160" w:code="9"/>
          <w:pgMar w:top="2268" w:right="1701" w:bottom="1701" w:left="2268" w:header="709" w:footer="709" w:gutter="0"/>
          <w:cols w:space="708"/>
          <w:titlePg/>
          <w:docGrid w:linePitch="360"/>
        </w:sectPr>
      </w:pPr>
    </w:p>
    <w:p w:rsidR="00043B6E" w:rsidRPr="00DE3085" w:rsidRDefault="00043B6E" w:rsidP="00F65EAD">
      <w:pPr>
        <w:spacing w:before="240" w:after="0" w:line="480" w:lineRule="auto"/>
        <w:jc w:val="both"/>
        <w:rPr>
          <w:rFonts w:ascii="Times New Roman" w:hAnsi="Times New Roman" w:cs="Times New Roman"/>
          <w:sz w:val="24"/>
          <w:szCs w:val="24"/>
          <w:lang w:val="id-ID"/>
        </w:rPr>
      </w:pPr>
    </w:p>
    <w:sectPr w:rsidR="00043B6E" w:rsidRPr="00DE3085" w:rsidSect="009D1659">
      <w:pgSz w:w="12191" w:h="16160"/>
      <w:pgMar w:top="2268" w:right="1701" w:bottom="1701" w:left="226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A030E" w:rsidRDefault="00DA030E" w:rsidP="00AE3B17">
      <w:pPr>
        <w:spacing w:after="0" w:line="240" w:lineRule="auto"/>
      </w:pPr>
      <w:r>
        <w:separator/>
      </w:r>
    </w:p>
  </w:endnote>
  <w:endnote w:type="continuationSeparator" w:id="1">
    <w:p w:rsidR="00DA030E" w:rsidRDefault="00DA030E" w:rsidP="00AE3B1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2946" w:rsidRDefault="00DA030E">
    <w:pPr>
      <w:pStyle w:val="Footer"/>
      <w:jc w:val="center"/>
    </w:pPr>
  </w:p>
  <w:p w:rsidR="007F65F7" w:rsidRDefault="00DA030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0518627"/>
      <w:docPartObj>
        <w:docPartGallery w:val="Page Numbers (Bottom of Page)"/>
        <w:docPartUnique/>
      </w:docPartObj>
    </w:sdtPr>
    <w:sdtContent>
      <w:p w:rsidR="00F51D60" w:rsidRDefault="005E4B5B">
        <w:pPr>
          <w:pStyle w:val="Footer"/>
          <w:jc w:val="center"/>
        </w:pPr>
        <w:r w:rsidRPr="00F51D60">
          <w:rPr>
            <w:rFonts w:ascii="Times New Roman" w:hAnsi="Times New Roman" w:cs="Times New Roman"/>
            <w:sz w:val="24"/>
            <w:szCs w:val="24"/>
          </w:rPr>
          <w:fldChar w:fldCharType="begin"/>
        </w:r>
        <w:r w:rsidR="00043B6E" w:rsidRPr="00F51D60">
          <w:rPr>
            <w:rFonts w:ascii="Times New Roman" w:hAnsi="Times New Roman" w:cs="Times New Roman"/>
            <w:sz w:val="24"/>
            <w:szCs w:val="24"/>
          </w:rPr>
          <w:instrText xml:space="preserve"> PAGE   \* MERGEFORMAT </w:instrText>
        </w:r>
        <w:r w:rsidRPr="00F51D60">
          <w:rPr>
            <w:rFonts w:ascii="Times New Roman" w:hAnsi="Times New Roman" w:cs="Times New Roman"/>
            <w:sz w:val="24"/>
            <w:szCs w:val="24"/>
          </w:rPr>
          <w:fldChar w:fldCharType="separate"/>
        </w:r>
        <w:r w:rsidR="004A608E">
          <w:rPr>
            <w:rFonts w:ascii="Times New Roman" w:hAnsi="Times New Roman" w:cs="Times New Roman"/>
            <w:noProof/>
            <w:sz w:val="24"/>
            <w:szCs w:val="24"/>
          </w:rPr>
          <w:t>1</w:t>
        </w:r>
        <w:r w:rsidRPr="00F51D60">
          <w:rPr>
            <w:rFonts w:ascii="Times New Roman" w:hAnsi="Times New Roman" w:cs="Times New Roman"/>
            <w:sz w:val="24"/>
            <w:szCs w:val="24"/>
          </w:rPr>
          <w:fldChar w:fldCharType="end"/>
        </w:r>
      </w:p>
    </w:sdtContent>
  </w:sdt>
  <w:p w:rsidR="00F51D60" w:rsidRDefault="00DA030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A030E" w:rsidRDefault="00DA030E" w:rsidP="00AE3B17">
      <w:pPr>
        <w:spacing w:after="0" w:line="240" w:lineRule="auto"/>
      </w:pPr>
      <w:r>
        <w:separator/>
      </w:r>
    </w:p>
  </w:footnote>
  <w:footnote w:type="continuationSeparator" w:id="1">
    <w:p w:rsidR="00DA030E" w:rsidRDefault="00DA030E" w:rsidP="00AE3B1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0518626"/>
      <w:docPartObj>
        <w:docPartGallery w:val="Page Numbers (Top of Page)"/>
        <w:docPartUnique/>
      </w:docPartObj>
    </w:sdtPr>
    <w:sdtContent>
      <w:p w:rsidR="00F51D60" w:rsidRDefault="005E4B5B">
        <w:pPr>
          <w:pStyle w:val="Header"/>
          <w:jc w:val="right"/>
        </w:pPr>
        <w:r w:rsidRPr="00F51D60">
          <w:rPr>
            <w:rFonts w:ascii="Times New Roman" w:hAnsi="Times New Roman" w:cs="Times New Roman"/>
            <w:sz w:val="24"/>
            <w:szCs w:val="24"/>
          </w:rPr>
          <w:fldChar w:fldCharType="begin"/>
        </w:r>
        <w:r w:rsidR="00043B6E" w:rsidRPr="00F51D60">
          <w:rPr>
            <w:rFonts w:ascii="Times New Roman" w:hAnsi="Times New Roman" w:cs="Times New Roman"/>
            <w:sz w:val="24"/>
            <w:szCs w:val="24"/>
          </w:rPr>
          <w:instrText xml:space="preserve"> PAGE   \* MERGEFORMAT </w:instrText>
        </w:r>
        <w:r w:rsidRPr="00F51D60">
          <w:rPr>
            <w:rFonts w:ascii="Times New Roman" w:hAnsi="Times New Roman" w:cs="Times New Roman"/>
            <w:sz w:val="24"/>
            <w:szCs w:val="24"/>
          </w:rPr>
          <w:fldChar w:fldCharType="separate"/>
        </w:r>
        <w:r w:rsidR="004A608E">
          <w:rPr>
            <w:rFonts w:ascii="Times New Roman" w:hAnsi="Times New Roman" w:cs="Times New Roman"/>
            <w:noProof/>
            <w:sz w:val="24"/>
            <w:szCs w:val="24"/>
          </w:rPr>
          <w:t>9</w:t>
        </w:r>
        <w:r w:rsidRPr="00F51D60">
          <w:rPr>
            <w:rFonts w:ascii="Times New Roman" w:hAnsi="Times New Roman" w:cs="Times New Roman"/>
            <w:sz w:val="24"/>
            <w:szCs w:val="24"/>
          </w:rPr>
          <w:fldChar w:fldCharType="end"/>
        </w:r>
      </w:p>
    </w:sdtContent>
  </w:sdt>
  <w:p w:rsidR="00F51D60" w:rsidRDefault="00DA030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2946" w:rsidRDefault="00DA030E">
    <w:pPr>
      <w:pStyle w:val="Header"/>
      <w:jc w:val="right"/>
    </w:pPr>
  </w:p>
  <w:p w:rsidR="00462946" w:rsidRDefault="00DA030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5E6CE7"/>
    <w:multiLevelType w:val="hybridMultilevel"/>
    <w:tmpl w:val="0AD4DD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B7289B"/>
    <w:multiLevelType w:val="hybridMultilevel"/>
    <w:tmpl w:val="7376DA16"/>
    <w:lvl w:ilvl="0" w:tplc="1824649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2F080553"/>
    <w:multiLevelType w:val="hybridMultilevel"/>
    <w:tmpl w:val="2422752A"/>
    <w:lvl w:ilvl="0" w:tplc="90E4E05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33410175"/>
    <w:multiLevelType w:val="hybridMultilevel"/>
    <w:tmpl w:val="5D62CC2C"/>
    <w:lvl w:ilvl="0" w:tplc="42BEEF3E">
      <w:start w:val="1"/>
      <w:numFmt w:val="decimal"/>
      <w:lvlText w:val="%1."/>
      <w:lvlJc w:val="left"/>
      <w:pPr>
        <w:ind w:left="1080" w:hanging="360"/>
      </w:pPr>
      <w:rPr>
        <w:rFonts w:ascii="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572105F"/>
    <w:multiLevelType w:val="hybridMultilevel"/>
    <w:tmpl w:val="5254D6A8"/>
    <w:lvl w:ilvl="0" w:tplc="58CAAB7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
    <w:nsid w:val="760320B4"/>
    <w:multiLevelType w:val="hybridMultilevel"/>
    <w:tmpl w:val="B69C0FAA"/>
    <w:lvl w:ilvl="0" w:tplc="676654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5"/>
  </w:num>
  <w:num w:numId="3">
    <w:abstractNumId w:val="2"/>
  </w:num>
  <w:num w:numId="4">
    <w:abstractNumId w:val="1"/>
  </w:num>
  <w:num w:numId="5">
    <w:abstractNumId w:val="3"/>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DIxMzAxNzEwNzY1tTRT0lEKTi0uzszPAykwrAUAVcma/ywAAAA="/>
  </w:docVars>
  <w:rsids>
    <w:rsidRoot w:val="009D1659"/>
    <w:rsid w:val="000033FF"/>
    <w:rsid w:val="00004FCB"/>
    <w:rsid w:val="00007E05"/>
    <w:rsid w:val="00012C5C"/>
    <w:rsid w:val="00014ACC"/>
    <w:rsid w:val="0003396A"/>
    <w:rsid w:val="00043B6E"/>
    <w:rsid w:val="00060CCB"/>
    <w:rsid w:val="00061D8A"/>
    <w:rsid w:val="00072243"/>
    <w:rsid w:val="00072971"/>
    <w:rsid w:val="0007379E"/>
    <w:rsid w:val="00075E45"/>
    <w:rsid w:val="00082A5E"/>
    <w:rsid w:val="00085707"/>
    <w:rsid w:val="00087C79"/>
    <w:rsid w:val="00094B03"/>
    <w:rsid w:val="0009624F"/>
    <w:rsid w:val="000A36FB"/>
    <w:rsid w:val="000A7FAB"/>
    <w:rsid w:val="000B0163"/>
    <w:rsid w:val="000B21C1"/>
    <w:rsid w:val="000B4446"/>
    <w:rsid w:val="000C1111"/>
    <w:rsid w:val="000C78F5"/>
    <w:rsid w:val="000D1A28"/>
    <w:rsid w:val="000D54C0"/>
    <w:rsid w:val="000E3545"/>
    <w:rsid w:val="000F2619"/>
    <w:rsid w:val="000F3449"/>
    <w:rsid w:val="000F51AB"/>
    <w:rsid w:val="00101016"/>
    <w:rsid w:val="00106FCE"/>
    <w:rsid w:val="001113FE"/>
    <w:rsid w:val="00113D44"/>
    <w:rsid w:val="00124F5C"/>
    <w:rsid w:val="001261BC"/>
    <w:rsid w:val="001308B6"/>
    <w:rsid w:val="0013183D"/>
    <w:rsid w:val="00140D54"/>
    <w:rsid w:val="00141031"/>
    <w:rsid w:val="00147F4A"/>
    <w:rsid w:val="001500B2"/>
    <w:rsid w:val="0015017A"/>
    <w:rsid w:val="001530FC"/>
    <w:rsid w:val="00154B90"/>
    <w:rsid w:val="00166694"/>
    <w:rsid w:val="00167FC6"/>
    <w:rsid w:val="00171735"/>
    <w:rsid w:val="00173BE4"/>
    <w:rsid w:val="001754FF"/>
    <w:rsid w:val="0018022A"/>
    <w:rsid w:val="001903E0"/>
    <w:rsid w:val="001914EB"/>
    <w:rsid w:val="001957E5"/>
    <w:rsid w:val="001B6372"/>
    <w:rsid w:val="001C443E"/>
    <w:rsid w:val="001C4C39"/>
    <w:rsid w:val="001C60B0"/>
    <w:rsid w:val="001D2112"/>
    <w:rsid w:val="001D432D"/>
    <w:rsid w:val="001E1764"/>
    <w:rsid w:val="001E17E5"/>
    <w:rsid w:val="001E7B6C"/>
    <w:rsid w:val="001F3D1B"/>
    <w:rsid w:val="001F4D6E"/>
    <w:rsid w:val="001F5738"/>
    <w:rsid w:val="0020712A"/>
    <w:rsid w:val="00211B4C"/>
    <w:rsid w:val="002128D2"/>
    <w:rsid w:val="00215070"/>
    <w:rsid w:val="00215CB4"/>
    <w:rsid w:val="00215E1C"/>
    <w:rsid w:val="00222304"/>
    <w:rsid w:val="00235450"/>
    <w:rsid w:val="00240AAB"/>
    <w:rsid w:val="00241417"/>
    <w:rsid w:val="002429F7"/>
    <w:rsid w:val="00252D43"/>
    <w:rsid w:val="002610D7"/>
    <w:rsid w:val="0026746F"/>
    <w:rsid w:val="00272B00"/>
    <w:rsid w:val="002815DC"/>
    <w:rsid w:val="0028228C"/>
    <w:rsid w:val="00282862"/>
    <w:rsid w:val="00283764"/>
    <w:rsid w:val="00285BCE"/>
    <w:rsid w:val="00290AD9"/>
    <w:rsid w:val="00291416"/>
    <w:rsid w:val="002934B0"/>
    <w:rsid w:val="0029449D"/>
    <w:rsid w:val="002A0AA7"/>
    <w:rsid w:val="002A209E"/>
    <w:rsid w:val="002A2AE9"/>
    <w:rsid w:val="002A47AF"/>
    <w:rsid w:val="002C33A0"/>
    <w:rsid w:val="002D67E5"/>
    <w:rsid w:val="002E5FC3"/>
    <w:rsid w:val="002E6EFF"/>
    <w:rsid w:val="002F381C"/>
    <w:rsid w:val="002F4B33"/>
    <w:rsid w:val="00316415"/>
    <w:rsid w:val="00316461"/>
    <w:rsid w:val="003176F4"/>
    <w:rsid w:val="00317AC2"/>
    <w:rsid w:val="00320A8D"/>
    <w:rsid w:val="00321445"/>
    <w:rsid w:val="0032577C"/>
    <w:rsid w:val="0032705D"/>
    <w:rsid w:val="00352F67"/>
    <w:rsid w:val="00352FC7"/>
    <w:rsid w:val="00353C34"/>
    <w:rsid w:val="0035627D"/>
    <w:rsid w:val="003578A0"/>
    <w:rsid w:val="00357901"/>
    <w:rsid w:val="00361DEE"/>
    <w:rsid w:val="003636BF"/>
    <w:rsid w:val="003673CA"/>
    <w:rsid w:val="00370CC6"/>
    <w:rsid w:val="00373288"/>
    <w:rsid w:val="0037454C"/>
    <w:rsid w:val="00382CFF"/>
    <w:rsid w:val="00383558"/>
    <w:rsid w:val="003919E0"/>
    <w:rsid w:val="00392803"/>
    <w:rsid w:val="00394BFE"/>
    <w:rsid w:val="003A72CE"/>
    <w:rsid w:val="003B0325"/>
    <w:rsid w:val="003B4B75"/>
    <w:rsid w:val="003B5CF9"/>
    <w:rsid w:val="003B6333"/>
    <w:rsid w:val="003C11D4"/>
    <w:rsid w:val="003C38B6"/>
    <w:rsid w:val="003C4AB9"/>
    <w:rsid w:val="003C4D66"/>
    <w:rsid w:val="003D1397"/>
    <w:rsid w:val="003D6085"/>
    <w:rsid w:val="003E0CD9"/>
    <w:rsid w:val="003E4D9F"/>
    <w:rsid w:val="003F3D94"/>
    <w:rsid w:val="003F4C83"/>
    <w:rsid w:val="0040222D"/>
    <w:rsid w:val="00404AB9"/>
    <w:rsid w:val="00410D89"/>
    <w:rsid w:val="00410F25"/>
    <w:rsid w:val="0041147C"/>
    <w:rsid w:val="00412B2B"/>
    <w:rsid w:val="00416901"/>
    <w:rsid w:val="00420BFB"/>
    <w:rsid w:val="0042229D"/>
    <w:rsid w:val="004300C5"/>
    <w:rsid w:val="00431778"/>
    <w:rsid w:val="0043244E"/>
    <w:rsid w:val="004344B4"/>
    <w:rsid w:val="004358E2"/>
    <w:rsid w:val="004369B5"/>
    <w:rsid w:val="00436FF8"/>
    <w:rsid w:val="00451FFC"/>
    <w:rsid w:val="00455A8F"/>
    <w:rsid w:val="0046164C"/>
    <w:rsid w:val="00472455"/>
    <w:rsid w:val="004736EC"/>
    <w:rsid w:val="00476C66"/>
    <w:rsid w:val="004770CD"/>
    <w:rsid w:val="00477188"/>
    <w:rsid w:val="00485970"/>
    <w:rsid w:val="00490898"/>
    <w:rsid w:val="00495C08"/>
    <w:rsid w:val="004A1647"/>
    <w:rsid w:val="004A608E"/>
    <w:rsid w:val="004B75BA"/>
    <w:rsid w:val="004C07E9"/>
    <w:rsid w:val="004C0B89"/>
    <w:rsid w:val="004D3855"/>
    <w:rsid w:val="004D54EA"/>
    <w:rsid w:val="004D62D9"/>
    <w:rsid w:val="004E0C9A"/>
    <w:rsid w:val="004E21CB"/>
    <w:rsid w:val="004E5986"/>
    <w:rsid w:val="00504AFB"/>
    <w:rsid w:val="00504B7D"/>
    <w:rsid w:val="00507A8E"/>
    <w:rsid w:val="00520C7F"/>
    <w:rsid w:val="00526EB2"/>
    <w:rsid w:val="00527C9F"/>
    <w:rsid w:val="00530CA2"/>
    <w:rsid w:val="00530D77"/>
    <w:rsid w:val="00534177"/>
    <w:rsid w:val="00535887"/>
    <w:rsid w:val="00540350"/>
    <w:rsid w:val="005434F0"/>
    <w:rsid w:val="0055222D"/>
    <w:rsid w:val="00554621"/>
    <w:rsid w:val="00561E53"/>
    <w:rsid w:val="00577430"/>
    <w:rsid w:val="00580486"/>
    <w:rsid w:val="00582502"/>
    <w:rsid w:val="005836B1"/>
    <w:rsid w:val="00587D40"/>
    <w:rsid w:val="005910B8"/>
    <w:rsid w:val="005A1C7F"/>
    <w:rsid w:val="005A3120"/>
    <w:rsid w:val="005A3CA2"/>
    <w:rsid w:val="005B3D59"/>
    <w:rsid w:val="005C0A81"/>
    <w:rsid w:val="005D24FD"/>
    <w:rsid w:val="005D34AA"/>
    <w:rsid w:val="005E0A5C"/>
    <w:rsid w:val="005E1E58"/>
    <w:rsid w:val="005E4B5B"/>
    <w:rsid w:val="005E69DF"/>
    <w:rsid w:val="005E6F20"/>
    <w:rsid w:val="00603761"/>
    <w:rsid w:val="006132B7"/>
    <w:rsid w:val="006133D8"/>
    <w:rsid w:val="00623C9A"/>
    <w:rsid w:val="00636890"/>
    <w:rsid w:val="00641E1F"/>
    <w:rsid w:val="0064432F"/>
    <w:rsid w:val="00647B90"/>
    <w:rsid w:val="00660138"/>
    <w:rsid w:val="0066404F"/>
    <w:rsid w:val="00664FEC"/>
    <w:rsid w:val="0068149F"/>
    <w:rsid w:val="00685B40"/>
    <w:rsid w:val="0068710A"/>
    <w:rsid w:val="006929E5"/>
    <w:rsid w:val="00695322"/>
    <w:rsid w:val="006964C0"/>
    <w:rsid w:val="006A5DFF"/>
    <w:rsid w:val="006A6814"/>
    <w:rsid w:val="006A71E7"/>
    <w:rsid w:val="006A7829"/>
    <w:rsid w:val="006B0F13"/>
    <w:rsid w:val="006B293F"/>
    <w:rsid w:val="006B4445"/>
    <w:rsid w:val="006C276E"/>
    <w:rsid w:val="006C3E74"/>
    <w:rsid w:val="006C3F80"/>
    <w:rsid w:val="006D4628"/>
    <w:rsid w:val="006D5496"/>
    <w:rsid w:val="006D57F3"/>
    <w:rsid w:val="006E05EC"/>
    <w:rsid w:val="006E35BD"/>
    <w:rsid w:val="006F31DB"/>
    <w:rsid w:val="00711032"/>
    <w:rsid w:val="00715B54"/>
    <w:rsid w:val="007235E5"/>
    <w:rsid w:val="007237BD"/>
    <w:rsid w:val="007244EA"/>
    <w:rsid w:val="00734EFD"/>
    <w:rsid w:val="00744611"/>
    <w:rsid w:val="00751DAE"/>
    <w:rsid w:val="007541C7"/>
    <w:rsid w:val="007555EE"/>
    <w:rsid w:val="00765841"/>
    <w:rsid w:val="00766244"/>
    <w:rsid w:val="007818B7"/>
    <w:rsid w:val="00785240"/>
    <w:rsid w:val="007874FE"/>
    <w:rsid w:val="00791E39"/>
    <w:rsid w:val="00792C4D"/>
    <w:rsid w:val="00797928"/>
    <w:rsid w:val="007A4E25"/>
    <w:rsid w:val="007A6B1D"/>
    <w:rsid w:val="007C7A73"/>
    <w:rsid w:val="007D038A"/>
    <w:rsid w:val="007E00FA"/>
    <w:rsid w:val="007E1083"/>
    <w:rsid w:val="007E149D"/>
    <w:rsid w:val="007E5571"/>
    <w:rsid w:val="007E5B08"/>
    <w:rsid w:val="007F2882"/>
    <w:rsid w:val="007F5458"/>
    <w:rsid w:val="008032B7"/>
    <w:rsid w:val="00812F55"/>
    <w:rsid w:val="008146B9"/>
    <w:rsid w:val="00820728"/>
    <w:rsid w:val="008213C8"/>
    <w:rsid w:val="0082196B"/>
    <w:rsid w:val="0082425D"/>
    <w:rsid w:val="00830420"/>
    <w:rsid w:val="00830880"/>
    <w:rsid w:val="0083144C"/>
    <w:rsid w:val="00834156"/>
    <w:rsid w:val="0083685F"/>
    <w:rsid w:val="00840BCC"/>
    <w:rsid w:val="0084212D"/>
    <w:rsid w:val="0084267A"/>
    <w:rsid w:val="00853A02"/>
    <w:rsid w:val="008552C0"/>
    <w:rsid w:val="00862181"/>
    <w:rsid w:val="0086365D"/>
    <w:rsid w:val="00875462"/>
    <w:rsid w:val="00877443"/>
    <w:rsid w:val="00877537"/>
    <w:rsid w:val="00881B82"/>
    <w:rsid w:val="00882C1D"/>
    <w:rsid w:val="0088340A"/>
    <w:rsid w:val="008838E2"/>
    <w:rsid w:val="00883B54"/>
    <w:rsid w:val="00890C0F"/>
    <w:rsid w:val="008A1586"/>
    <w:rsid w:val="008A259A"/>
    <w:rsid w:val="008A40B5"/>
    <w:rsid w:val="008B0A7D"/>
    <w:rsid w:val="008B4A09"/>
    <w:rsid w:val="008B5ACD"/>
    <w:rsid w:val="008C47EE"/>
    <w:rsid w:val="008C5F9E"/>
    <w:rsid w:val="008D0A37"/>
    <w:rsid w:val="008D0C77"/>
    <w:rsid w:val="008D1E64"/>
    <w:rsid w:val="008D27C4"/>
    <w:rsid w:val="008D6C20"/>
    <w:rsid w:val="008E1624"/>
    <w:rsid w:val="008E16D9"/>
    <w:rsid w:val="008E3519"/>
    <w:rsid w:val="008E7B8F"/>
    <w:rsid w:val="008F0BE4"/>
    <w:rsid w:val="008F2D9B"/>
    <w:rsid w:val="00915E75"/>
    <w:rsid w:val="009273C3"/>
    <w:rsid w:val="00932B2B"/>
    <w:rsid w:val="009349E1"/>
    <w:rsid w:val="00946440"/>
    <w:rsid w:val="009505F8"/>
    <w:rsid w:val="00961CCE"/>
    <w:rsid w:val="00966CFD"/>
    <w:rsid w:val="009735D8"/>
    <w:rsid w:val="009754FC"/>
    <w:rsid w:val="00976D9D"/>
    <w:rsid w:val="009773A6"/>
    <w:rsid w:val="00980C66"/>
    <w:rsid w:val="00985B94"/>
    <w:rsid w:val="00994CD5"/>
    <w:rsid w:val="009A2392"/>
    <w:rsid w:val="009B3783"/>
    <w:rsid w:val="009B3FD0"/>
    <w:rsid w:val="009B6194"/>
    <w:rsid w:val="009B7BB0"/>
    <w:rsid w:val="009C05C1"/>
    <w:rsid w:val="009C5BF7"/>
    <w:rsid w:val="009C6CFE"/>
    <w:rsid w:val="009D1659"/>
    <w:rsid w:val="009D1CC6"/>
    <w:rsid w:val="009D51B7"/>
    <w:rsid w:val="009E27F9"/>
    <w:rsid w:val="009E4B0A"/>
    <w:rsid w:val="009F49AE"/>
    <w:rsid w:val="009F7852"/>
    <w:rsid w:val="00A025AA"/>
    <w:rsid w:val="00A13B27"/>
    <w:rsid w:val="00A151F4"/>
    <w:rsid w:val="00A15AD0"/>
    <w:rsid w:val="00A16928"/>
    <w:rsid w:val="00A16C60"/>
    <w:rsid w:val="00A17E02"/>
    <w:rsid w:val="00A30C9A"/>
    <w:rsid w:val="00A3473B"/>
    <w:rsid w:val="00A3616C"/>
    <w:rsid w:val="00A42E93"/>
    <w:rsid w:val="00A43CCE"/>
    <w:rsid w:val="00A4613C"/>
    <w:rsid w:val="00A5019E"/>
    <w:rsid w:val="00A50AFE"/>
    <w:rsid w:val="00A52634"/>
    <w:rsid w:val="00A60173"/>
    <w:rsid w:val="00A602D7"/>
    <w:rsid w:val="00A64992"/>
    <w:rsid w:val="00A65096"/>
    <w:rsid w:val="00A76135"/>
    <w:rsid w:val="00A7740F"/>
    <w:rsid w:val="00A849D2"/>
    <w:rsid w:val="00A851EA"/>
    <w:rsid w:val="00A85940"/>
    <w:rsid w:val="00A8747E"/>
    <w:rsid w:val="00A91DF1"/>
    <w:rsid w:val="00A941B7"/>
    <w:rsid w:val="00AA0CF6"/>
    <w:rsid w:val="00AA1101"/>
    <w:rsid w:val="00AA50DB"/>
    <w:rsid w:val="00AA512D"/>
    <w:rsid w:val="00AA7C86"/>
    <w:rsid w:val="00AB5AA7"/>
    <w:rsid w:val="00AB7B4A"/>
    <w:rsid w:val="00AC143C"/>
    <w:rsid w:val="00AC4FC2"/>
    <w:rsid w:val="00AD5B47"/>
    <w:rsid w:val="00AD7F0D"/>
    <w:rsid w:val="00AE3B17"/>
    <w:rsid w:val="00AF394D"/>
    <w:rsid w:val="00AF52FA"/>
    <w:rsid w:val="00AF63B2"/>
    <w:rsid w:val="00AF7A9E"/>
    <w:rsid w:val="00B007AE"/>
    <w:rsid w:val="00B0653E"/>
    <w:rsid w:val="00B1310D"/>
    <w:rsid w:val="00B15A5B"/>
    <w:rsid w:val="00B215F0"/>
    <w:rsid w:val="00B218ED"/>
    <w:rsid w:val="00B23CB8"/>
    <w:rsid w:val="00B30BE7"/>
    <w:rsid w:val="00B31FD8"/>
    <w:rsid w:val="00B361FA"/>
    <w:rsid w:val="00B40446"/>
    <w:rsid w:val="00B40AF0"/>
    <w:rsid w:val="00B427DE"/>
    <w:rsid w:val="00B44247"/>
    <w:rsid w:val="00B46586"/>
    <w:rsid w:val="00B46C00"/>
    <w:rsid w:val="00B66481"/>
    <w:rsid w:val="00B7265E"/>
    <w:rsid w:val="00B76DFE"/>
    <w:rsid w:val="00B800BC"/>
    <w:rsid w:val="00B8084B"/>
    <w:rsid w:val="00B8262E"/>
    <w:rsid w:val="00B838F9"/>
    <w:rsid w:val="00B874EC"/>
    <w:rsid w:val="00B92936"/>
    <w:rsid w:val="00B9293B"/>
    <w:rsid w:val="00BA1D41"/>
    <w:rsid w:val="00BA299C"/>
    <w:rsid w:val="00BA6042"/>
    <w:rsid w:val="00BB6077"/>
    <w:rsid w:val="00BE0F5F"/>
    <w:rsid w:val="00BE1BB4"/>
    <w:rsid w:val="00BE1CD9"/>
    <w:rsid w:val="00BE3A20"/>
    <w:rsid w:val="00BE54FC"/>
    <w:rsid w:val="00BF0471"/>
    <w:rsid w:val="00C03C8E"/>
    <w:rsid w:val="00C046F6"/>
    <w:rsid w:val="00C0573D"/>
    <w:rsid w:val="00C0598C"/>
    <w:rsid w:val="00C15E76"/>
    <w:rsid w:val="00C1795B"/>
    <w:rsid w:val="00C26493"/>
    <w:rsid w:val="00C3121A"/>
    <w:rsid w:val="00C321E0"/>
    <w:rsid w:val="00C3247B"/>
    <w:rsid w:val="00C338E4"/>
    <w:rsid w:val="00C354B1"/>
    <w:rsid w:val="00C4552D"/>
    <w:rsid w:val="00C47BB8"/>
    <w:rsid w:val="00C54E9C"/>
    <w:rsid w:val="00C55459"/>
    <w:rsid w:val="00C56AA6"/>
    <w:rsid w:val="00C63440"/>
    <w:rsid w:val="00C73170"/>
    <w:rsid w:val="00C77E34"/>
    <w:rsid w:val="00CA05C6"/>
    <w:rsid w:val="00CA0635"/>
    <w:rsid w:val="00CA5146"/>
    <w:rsid w:val="00CA76B7"/>
    <w:rsid w:val="00CB0B89"/>
    <w:rsid w:val="00CB1543"/>
    <w:rsid w:val="00CB35DB"/>
    <w:rsid w:val="00CC0654"/>
    <w:rsid w:val="00CC3FBA"/>
    <w:rsid w:val="00CC755B"/>
    <w:rsid w:val="00CD0AB5"/>
    <w:rsid w:val="00CD0B94"/>
    <w:rsid w:val="00CD4988"/>
    <w:rsid w:val="00CE578F"/>
    <w:rsid w:val="00CE7EC3"/>
    <w:rsid w:val="00CF2061"/>
    <w:rsid w:val="00CF3783"/>
    <w:rsid w:val="00D009EC"/>
    <w:rsid w:val="00D0564A"/>
    <w:rsid w:val="00D14866"/>
    <w:rsid w:val="00D27CD2"/>
    <w:rsid w:val="00D313CA"/>
    <w:rsid w:val="00D31665"/>
    <w:rsid w:val="00D32FFD"/>
    <w:rsid w:val="00D37549"/>
    <w:rsid w:val="00D40873"/>
    <w:rsid w:val="00D52803"/>
    <w:rsid w:val="00D54162"/>
    <w:rsid w:val="00D62C97"/>
    <w:rsid w:val="00D67E7F"/>
    <w:rsid w:val="00D74740"/>
    <w:rsid w:val="00D8052C"/>
    <w:rsid w:val="00D82813"/>
    <w:rsid w:val="00D84E6C"/>
    <w:rsid w:val="00D8690E"/>
    <w:rsid w:val="00D871C3"/>
    <w:rsid w:val="00D93D6A"/>
    <w:rsid w:val="00D9674E"/>
    <w:rsid w:val="00DA00E2"/>
    <w:rsid w:val="00DA030E"/>
    <w:rsid w:val="00DA15D1"/>
    <w:rsid w:val="00DA5E88"/>
    <w:rsid w:val="00DB2840"/>
    <w:rsid w:val="00DB4F19"/>
    <w:rsid w:val="00DB6D2E"/>
    <w:rsid w:val="00DB6F92"/>
    <w:rsid w:val="00DB7750"/>
    <w:rsid w:val="00DC0BD0"/>
    <w:rsid w:val="00DC50BD"/>
    <w:rsid w:val="00DD48B7"/>
    <w:rsid w:val="00DD5A2F"/>
    <w:rsid w:val="00DE3085"/>
    <w:rsid w:val="00DE6DEE"/>
    <w:rsid w:val="00DF325E"/>
    <w:rsid w:val="00E04BA5"/>
    <w:rsid w:val="00E057F1"/>
    <w:rsid w:val="00E1402B"/>
    <w:rsid w:val="00E327AC"/>
    <w:rsid w:val="00E404AE"/>
    <w:rsid w:val="00E45F99"/>
    <w:rsid w:val="00E54125"/>
    <w:rsid w:val="00E553F5"/>
    <w:rsid w:val="00E55E1F"/>
    <w:rsid w:val="00E57DEA"/>
    <w:rsid w:val="00E61B1F"/>
    <w:rsid w:val="00E707C5"/>
    <w:rsid w:val="00E746CD"/>
    <w:rsid w:val="00E81AB9"/>
    <w:rsid w:val="00E844D1"/>
    <w:rsid w:val="00E90D90"/>
    <w:rsid w:val="00E90F5F"/>
    <w:rsid w:val="00EA3035"/>
    <w:rsid w:val="00EA4398"/>
    <w:rsid w:val="00EA46C0"/>
    <w:rsid w:val="00EA6258"/>
    <w:rsid w:val="00EA70CB"/>
    <w:rsid w:val="00EB1848"/>
    <w:rsid w:val="00EC17BE"/>
    <w:rsid w:val="00EC76AE"/>
    <w:rsid w:val="00ED264C"/>
    <w:rsid w:val="00ED273B"/>
    <w:rsid w:val="00ED61E9"/>
    <w:rsid w:val="00ED6996"/>
    <w:rsid w:val="00ED6A13"/>
    <w:rsid w:val="00EE1041"/>
    <w:rsid w:val="00EE61FF"/>
    <w:rsid w:val="00EE64FA"/>
    <w:rsid w:val="00EF415B"/>
    <w:rsid w:val="00F10B1F"/>
    <w:rsid w:val="00F1580A"/>
    <w:rsid w:val="00F160DD"/>
    <w:rsid w:val="00F24B1C"/>
    <w:rsid w:val="00F31BCF"/>
    <w:rsid w:val="00F348A2"/>
    <w:rsid w:val="00F37750"/>
    <w:rsid w:val="00F42175"/>
    <w:rsid w:val="00F45BB8"/>
    <w:rsid w:val="00F46281"/>
    <w:rsid w:val="00F54C0C"/>
    <w:rsid w:val="00F55AED"/>
    <w:rsid w:val="00F61058"/>
    <w:rsid w:val="00F65EAD"/>
    <w:rsid w:val="00F671AC"/>
    <w:rsid w:val="00F67764"/>
    <w:rsid w:val="00F74671"/>
    <w:rsid w:val="00F75651"/>
    <w:rsid w:val="00F80FBC"/>
    <w:rsid w:val="00F82273"/>
    <w:rsid w:val="00F841D5"/>
    <w:rsid w:val="00F843B6"/>
    <w:rsid w:val="00F9210C"/>
    <w:rsid w:val="00F93A20"/>
    <w:rsid w:val="00F96DF4"/>
    <w:rsid w:val="00F975A8"/>
    <w:rsid w:val="00FA4447"/>
    <w:rsid w:val="00FA4C77"/>
    <w:rsid w:val="00FB0F77"/>
    <w:rsid w:val="00FB5782"/>
    <w:rsid w:val="00FB6109"/>
    <w:rsid w:val="00FD04E7"/>
    <w:rsid w:val="00FD14AB"/>
    <w:rsid w:val="00FD7AD9"/>
    <w:rsid w:val="00FF1FB6"/>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1659"/>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
    <w:basedOn w:val="Normal"/>
    <w:link w:val="ListParagraphChar"/>
    <w:uiPriority w:val="34"/>
    <w:qFormat/>
    <w:rsid w:val="009D1659"/>
    <w:pPr>
      <w:ind w:left="720"/>
      <w:contextualSpacing/>
    </w:pPr>
  </w:style>
  <w:style w:type="character" w:customStyle="1" w:styleId="ListParagraphChar">
    <w:name w:val="List Paragraph Char"/>
    <w:aliases w:val="Body of text Char,List Paragraph1 Char"/>
    <w:link w:val="ListParagraph"/>
    <w:uiPriority w:val="34"/>
    <w:rsid w:val="009D1659"/>
    <w:rPr>
      <w:lang w:val="en-US"/>
    </w:rPr>
  </w:style>
  <w:style w:type="paragraph" w:styleId="Header">
    <w:name w:val="header"/>
    <w:basedOn w:val="Normal"/>
    <w:link w:val="HeaderChar"/>
    <w:uiPriority w:val="99"/>
    <w:unhideWhenUsed/>
    <w:rsid w:val="00F10B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0B1F"/>
    <w:rPr>
      <w:lang w:val="en-US"/>
    </w:rPr>
  </w:style>
  <w:style w:type="paragraph" w:styleId="Footer">
    <w:name w:val="footer"/>
    <w:basedOn w:val="Normal"/>
    <w:link w:val="FooterChar"/>
    <w:uiPriority w:val="99"/>
    <w:unhideWhenUsed/>
    <w:rsid w:val="00F10B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0B1F"/>
    <w:rPr>
      <w:lang w:val="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1</Pages>
  <Words>1433</Words>
  <Characters>817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4</cp:revision>
  <cp:lastPrinted>2016-07-11T14:08:00Z</cp:lastPrinted>
  <dcterms:created xsi:type="dcterms:W3CDTF">2016-07-08T14:07:00Z</dcterms:created>
  <dcterms:modified xsi:type="dcterms:W3CDTF">2016-07-17T00:49:00Z</dcterms:modified>
</cp:coreProperties>
</file>